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</w:t>
      </w:r>
      <w:r>
        <w:t xml:space="preserve"> </w:t>
      </w:r>
      <w:r>
        <w:t xml:space="preserve">RMS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Girish</w:t>
      </w:r>
      <w:r>
        <w:t xml:space="preserve"> </w:t>
      </w:r>
      <w:r>
        <w:t xml:space="preserve">Tillu,</w:t>
      </w:r>
      <w:r>
        <w:t xml:space="preserve"> </w:t>
      </w:r>
      <w:r>
        <w:t xml:space="preserve">Ashwini</w:t>
      </w:r>
      <w:r>
        <w:t xml:space="preserve"> </w:t>
      </w:r>
      <w:r>
        <w:t xml:space="preserve">Mathur,</w:t>
      </w:r>
      <w:r>
        <w:t xml:space="preserve"> </w:t>
      </w:r>
      <w:r>
        <w:t xml:space="preserve">Vinay</w:t>
      </w:r>
      <w:r>
        <w:t xml:space="preserve"> </w:t>
      </w:r>
      <w:r>
        <w:t xml:space="preserve">Mahajan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pril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Frequency counts for patients and summary statistics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pati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D</w:t>
            </w:r>
          </w:p>
        </w:tc>
        <w:tc>
          <w:p>
            <w:pPr>
              <w:pStyle w:val="Compact"/>
              <w:jc w:val="right"/>
            </w:pPr>
            <w:r>
              <w:t xml:space="preserve">12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right"/>
            </w:pPr>
            <w:r>
              <w:t xml:space="preserve">3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 and RMSD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right"/>
            </w:pPr>
            <w:r>
              <w:t xml:space="preserve">1343</w:t>
            </w:r>
          </w:p>
        </w:tc>
        <w:tc>
          <w:p>
            <w:pPr>
              <w:pStyle w:val="Compact"/>
              <w:jc w:val="right"/>
            </w:pPr>
            <w:r>
              <w:t xml:space="preserve">1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 and RMSD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SD</w:t>
            </w:r>
          </w:p>
        </w:tc>
        <w:tc>
          <w:p>
            <w:pPr>
              <w:pStyle w:val="Compact"/>
              <w:jc w:val="right"/>
            </w:pPr>
            <w:r>
              <w:t xml:space="preserve">7180</w:t>
            </w:r>
          </w:p>
        </w:tc>
        <w:tc>
          <w:p>
            <w:pPr>
              <w:pStyle w:val="Compact"/>
              <w:jc w:val="right"/>
            </w:pPr>
            <w:r>
              <w:t xml:space="preserve">577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tabol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47</w:t>
            </w:r>
          </w:p>
        </w:tc>
      </w:tr>
    </w:tbl>
    <w:p>
      <w:pPr>
        <w:pStyle w:val="TableCaption"/>
      </w:pPr>
      <w:r>
        <w:t xml:space="preserve">Metabolic: Summary statistics in days and visits</w:t>
      </w:r>
    </w:p>
    <w:tbl>
      <w:tblPr>
        <w:tblStyle w:val="TableNormal"/>
        <w:tblW w:type="pct" w:w="0.0"/>
        <w:tblLook w:firstRow="1"/>
        <w:tblCaption w:val="Metabolic: Summary statistics in days and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92</w:t>
            </w:r>
          </w:p>
        </w:tc>
      </w:tr>
    </w:tbl>
    <w:p>
      <w:pPr>
        <w:pStyle w:val="TableCaption"/>
      </w:pPr>
      <w:r>
        <w:t xml:space="preserve">RMSD: Summary statistics in days and visits</w:t>
      </w:r>
    </w:p>
    <w:tbl>
      <w:tblPr>
        <w:tblStyle w:val="TableNormal"/>
        <w:tblW w:type="pct" w:w="0.0"/>
        <w:tblLook w:firstRow="1"/>
        <w:tblCaption w:val="RMSD: Summary statistics in days and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t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ur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4447</w:t>
            </w:r>
          </w:p>
        </w:tc>
        <w:tc>
          <w:p>
            <w:pPr>
              <w:pStyle w:val="Compact"/>
              <w:jc w:val="right"/>
            </w:pPr>
            <w:r>
              <w:t xml:space="preserve">268.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61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ur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98</w:t>
            </w:r>
          </w:p>
        </w:tc>
        <w:tc>
          <w:p>
            <w:pPr>
              <w:pStyle w:val="Compact"/>
              <w:jc w:val="right"/>
            </w:pPr>
            <w:r>
              <w:t xml:space="preserve">265.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48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ur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349</w:t>
            </w:r>
          </w:p>
        </w:tc>
        <w:tc>
          <w:p>
            <w:pPr>
              <w:pStyle w:val="Compact"/>
              <w:jc w:val="right"/>
            </w:pPr>
            <w:r>
              <w:t xml:space="preserve">272.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72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ip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4447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i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9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ip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349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444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98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349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vis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444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vis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98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vi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34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</w:tbl>
    <w:p>
      <w:pPr>
        <w:pStyle w:val="TableCaption"/>
      </w:pPr>
      <w:r>
        <w:t xml:space="preserve">Diseases: Summary statistics in days, by gender</w:t>
      </w:r>
    </w:p>
    <w:tbl>
      <w:tblPr>
        <w:tblStyle w:val="TableNormal"/>
        <w:tblW w:type="pct" w:w="0.0"/>
        <w:tblLook w:firstRow="1"/>
        <w:tblCaption w:val="Diseases: Summary statistics in days, by ge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t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u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6.0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ur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14292</w:t>
            </w:r>
          </w:p>
        </w:tc>
        <w:tc>
          <w:p>
            <w:pPr>
              <w:pStyle w:val="Compact"/>
              <w:jc w:val="right"/>
            </w:pPr>
            <w:r>
              <w:t xml:space="preserve">228.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36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ur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7935</w:t>
            </w:r>
          </w:p>
        </w:tc>
        <w:tc>
          <w:p>
            <w:pPr>
              <w:pStyle w:val="Compact"/>
              <w:jc w:val="right"/>
            </w:pPr>
            <w:r>
              <w:t xml:space="preserve">234.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31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ur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6356</w:t>
            </w:r>
          </w:p>
        </w:tc>
        <w:tc>
          <w:p>
            <w:pPr>
              <w:pStyle w:val="Compact"/>
              <w:jc w:val="right"/>
            </w:pPr>
            <w:r>
              <w:t xml:space="preserve">222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41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i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ip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14292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i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7935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ip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6356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1429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7935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635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vi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vis</w:t>
            </w:r>
          </w:p>
        </w:tc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right"/>
            </w:pPr>
            <w:r>
              <w:t xml:space="preserve">1429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vis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7935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vi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6356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t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0 Medoroga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9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0 Medorog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1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0 Medoroga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5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6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1 Medoroga - Sthula medho roga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58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1 Medoroga - Sthula medho roga</w:t>
            </w:r>
          </w:p>
        </w:tc>
        <w:tc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p>
            <w:pPr>
              <w:pStyle w:val="Compact"/>
              <w:jc w:val="right"/>
            </w:pPr>
            <w:r>
              <w:t xml:space="preserve">5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1 Medoroga - Sthula medho rog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2 Medoroga - Sukshma medho roga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5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5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2 Medoroga - Sukshma medho rog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7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M10.2 Medoroga - Sukshma medho roga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2.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M2.0 Madhumeha</w:t>
            </w:r>
          </w:p>
        </w:tc>
        <w:tc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p>
            <w:pPr>
              <w:pStyle w:val="Compact"/>
              <w:jc w:val="right"/>
            </w:pPr>
            <w:r>
              <w:t xml:space="preserve">115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35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M2.0 Madhumeha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116.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235.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M2.0 Madhumeha</w:t>
            </w:r>
          </w:p>
        </w:tc>
        <w:tc>
          <w:p>
            <w:pPr>
              <w:pStyle w:val="Compact"/>
              <w:jc w:val="right"/>
            </w:pPr>
            <w:r>
              <w:t xml:space="preserve">907</w:t>
            </w:r>
          </w:p>
        </w:tc>
        <w:tc>
          <w:p>
            <w:pPr>
              <w:pStyle w:val="Compact"/>
              <w:jc w:val="right"/>
            </w:pPr>
            <w:r>
              <w:t xml:space="preserve">11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34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P5.0 Prameha</w:t>
            </w:r>
          </w:p>
        </w:tc>
        <w:tc>
          <w:p>
            <w:pPr>
              <w:pStyle w:val="Compact"/>
              <w:jc w:val="right"/>
            </w:pPr>
            <w:r>
              <w:t xml:space="preserve">1497</w:t>
            </w:r>
          </w:p>
        </w:tc>
        <w:tc>
          <w:p>
            <w:pPr>
              <w:pStyle w:val="Compact"/>
              <w:jc w:val="right"/>
            </w:pPr>
            <w:r>
              <w:t xml:space="preserve">11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3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P5.0 Prameha</w:t>
            </w:r>
          </w:p>
        </w:tc>
        <w:tc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p>
            <w:pPr>
              <w:pStyle w:val="Compact"/>
              <w:jc w:val="right"/>
            </w:pPr>
            <w:r>
              <w:t xml:space="preserve">116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6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P5.0 Prameha</w:t>
            </w:r>
          </w:p>
        </w:tc>
        <w:tc>
          <w:p>
            <w:pPr>
              <w:pStyle w:val="Compact"/>
              <w:jc w:val="right"/>
            </w:pPr>
            <w:r>
              <w:t xml:space="preserve">849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0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P5.1 Prameha - Krush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P5.1 Prameha - Krus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P5.1 Prameha - Krus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P5.2 Prameha - Pidak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P5.2 Prameha - Pidak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P5.2 Prameha - Pidak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3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P5.3 Prameha - Sthul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6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0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P5.3 Prameha - Sthul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P5.3 Prameha - Sthul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29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2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P5.4 Prameha - Upadrav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2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P5.4 Prameha - Upadrava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5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3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P5.4 Prameha - Upadrava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3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Metabolic S16.0 Sthaulya</w:t>
            </w:r>
          </w:p>
        </w:tc>
        <w:tc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p>
            <w:pPr>
              <w:pStyle w:val="Compact"/>
              <w:jc w:val="right"/>
            </w:pPr>
            <w:r>
              <w:t xml:space="preserve">4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7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Metabolic S16.0 Sthaulya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4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6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tabolic S16.0 Sthaulya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5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.0 Aamadosha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5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.0 Aamadosh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6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.0 Aamados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0.0 Aroch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0.0 Aroch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0 Arshas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69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79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0 Arsh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16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1.0 Arshas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5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48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1 Arsha - Charmakeel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5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1 Arsha - Charmakee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1.1 Arsha - Charmakee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10 Arsha - Raktaja Arsh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24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10 Arsha - Raktaja Ar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47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1.10 Arsha - Raktaja Ars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16 Arsha - Vaa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1.16 Arsha - Vaa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17 Arsha - Vaatapit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17 Arsha - Vaatapit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18 Arsha - Yonija Ars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162.0</w:t>
            </w:r>
          </w:p>
        </w:tc>
        <w:tc>
          <w:p>
            <w:pPr>
              <w:pStyle w:val="Compact"/>
              <w:jc w:val="right"/>
            </w:pPr>
            <w:r>
              <w:t xml:space="preserve">113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18 Arsha - Yonija Ars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7.7</w:t>
            </w:r>
          </w:p>
        </w:tc>
        <w:tc>
          <w:p>
            <w:pPr>
              <w:pStyle w:val="Compact"/>
              <w:jc w:val="right"/>
            </w:pPr>
            <w:r>
              <w:t xml:space="preserve">162.0</w:t>
            </w:r>
          </w:p>
        </w:tc>
        <w:tc>
          <w:p>
            <w:pPr>
              <w:pStyle w:val="Compact"/>
              <w:jc w:val="right"/>
            </w:pPr>
            <w:r>
              <w:t xml:space="preserve">113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2 Arsha - Kapha Pit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2 Arsha - Kapha Pit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3 Arsha - Kaph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3 Arsha - Kaph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4 Ashmaree - Sharkar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1.4 Ashmaree - Sharkar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8 Arsha - Pitta Rak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1.8 Arsha - Pitta Rak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1.9 Arsha - Pit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1.9 Arsha - Pittaja 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0 Artava Vyapad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66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0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0 Artava Vyapad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66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0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1 Artava Vyapad - Anartav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4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1 Artava Vyapad - Anartav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4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10 Artava Vyapad - Artava Kshay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2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10 Artava Vyapad - Artava Kshay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2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11 ARTAVA VYAPAD - Pushpaghni Jataharini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0.5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96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11 ARTAVA VYAPAD - Pushpaghni Jataharini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0.5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96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2 Artava Vyapad - Granthibhu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2 Artava Vyapad - Granthibhu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3 Artava Vyapad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3.0</w:t>
            </w:r>
          </w:p>
        </w:tc>
        <w:tc>
          <w:p>
            <w:pPr>
              <w:pStyle w:val="Compact"/>
              <w:jc w:val="right"/>
            </w:pPr>
            <w:r>
              <w:t xml:space="preserve">18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3 Artava Vyapad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3.0</w:t>
            </w:r>
          </w:p>
        </w:tc>
        <w:tc>
          <w:p>
            <w:pPr>
              <w:pStyle w:val="Compact"/>
              <w:jc w:val="right"/>
            </w:pPr>
            <w:r>
              <w:t xml:space="preserve">18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4 Artava Vyapad - Ksheenartav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90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4 Artava Vyapad - Ksheenartav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90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5 Artava Vyapad - Kunapagan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5 Artava Vyapad - Kunapagan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6 Artava Vyapad - Mutra Pureesha gan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2.6 Artava Vyapad - Mutra Pureesha gan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7 Artava Vyapad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7 Artava Vyapad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2.9 Artava Vyapad - V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2.9 Artava Vyapad - V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3.0 Ashmare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60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0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3.0 Ashmaree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7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3.0 Ashmaree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9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5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3.2 Ashmaree - Pittaj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63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3.2 Ashmaree - Pittaj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145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3.2 Ashmaree - Pittaj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94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3.3 Ashmaree - Pittaja -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3.3 Ashmaree - Pittaja -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4.0 Asragdha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36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4.0 Asragdha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36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5.0 Atatvaabhinives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5.0 Atatvaabhinives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6.0 Atisaara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0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0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6.0 Atisaar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5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6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6.0 Atisaar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2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4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6.1 Atisaara- kap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6.1 Atisaara- kap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6.2 Atisaara- pit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.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6.2 Atisaara- pit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16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6.2 Atisaara- pit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6.6 Atisaara-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6.6 Atisaara-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17.0 Aatop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17.0 Aatop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17.0 Aato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4.0 Agnimaandy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8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4.0 Agnimaandy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4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4.0 Agnimaandy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5.0 Ajeern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0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5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5.0 Ajeern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5.0 Ajeern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5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8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5.1 Ajeerna- vidagdhajeer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0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0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5.1 Ajeerna- vidagdhajeer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5.1 Ajeerna- vidagdhajeer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6.0</w:t>
            </w:r>
          </w:p>
        </w:tc>
        <w:tc>
          <w:p>
            <w:pPr>
              <w:pStyle w:val="Compact"/>
              <w:jc w:val="right"/>
            </w:pPr>
            <w:r>
              <w:t xml:space="preserve">256.0</w:t>
            </w:r>
          </w:p>
        </w:tc>
        <w:tc>
          <w:p>
            <w:pPr>
              <w:pStyle w:val="Compact"/>
              <w:jc w:val="right"/>
            </w:pPr>
            <w:r>
              <w:t xml:space="preserve">360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5.2 Ajeerna-Amajeer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5.2 Ajeerna-Amajeer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5.2 Ajeerna-Amajeer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5.3 Ajeerna-vishtabdhajeer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5.3 Ajeerna-vishtabdhajeer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5.3 Ajeerna-vishtabdhajeer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6.0 Amlapitta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7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6.0 Amlapitta</w:t>
            </w:r>
          </w:p>
        </w:tc>
        <w:tc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p>
            <w:pPr>
              <w:pStyle w:val="Compact"/>
              <w:jc w:val="right"/>
            </w:pPr>
            <w:r>
              <w:t xml:space="preserve">11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9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6.0 Amlapitta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106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6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6.1 Amlapitta-Adhog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6.1 Amlapitta-Adho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6.1 Amlapitta-Adh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6.2 Amlapitta-Urdhwaga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2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6.2 Amlapitta-Urdhwaga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208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6.2 Amlapitta-Urdhwag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5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7.0 Anah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0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8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7.0 Anah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7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4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7.0 Anah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2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6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7A.0 Anidr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30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7A.0 Anidr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0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39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7A.0 Anidr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9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9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8.0 Apasmaar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221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8.0 Apasmaar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0.3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174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8.0 Apasmaar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09.7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256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8.4 Apasmaar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8.4 Apasmaar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8.7 Apasmaar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8.7 Apasmaar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9.0 Arbuda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7.6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9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9.0 Arbud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109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9.0 Arbud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9.1 Arbuda - Kapha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2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9.1 Arbuda - Kapha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2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9.2 Arbuda - Maamsaj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3.8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41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9.2 Arbuda - Maamsaj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.0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146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9.2 Arbuda - Maams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9.3 Arbuda - Medoja Arbu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18.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9.3 Arbuda - Medoja Arbu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9.3 Arbuda - Medoja Arbu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9.4 Arbuda - Medoja Arbuda - Shuddh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9.4 Arbuda - Medoja Arbuda - Shuddh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Anidra A7A.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230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Anidra A7A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0.2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313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Anidra A7A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.2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32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0 Baala Ro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6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1.0 Baala 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0 Baala 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8.7</w:t>
            </w:r>
          </w:p>
        </w:tc>
        <w:tc>
          <w:p>
            <w:pPr>
              <w:pStyle w:val="Compact"/>
              <w:jc w:val="right"/>
            </w:pPr>
            <w:r>
              <w:t xml:space="preserve">324.0</w:t>
            </w:r>
          </w:p>
        </w:tc>
        <w:tc>
          <w:p>
            <w:pPr>
              <w:pStyle w:val="Compact"/>
              <w:jc w:val="right"/>
            </w:pPr>
            <w:r>
              <w:t xml:space="preserve">198.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14 Baala Roga - Baala Sho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14 Baala Roga - Baala Sho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2 Baala Roga - Buddhi Mandya â€“ Manamand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2 Baala Roga - Buddhi Mandya â€“ Manamand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3 Baala Roga - Galashundi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1.3 Baala Roga - Galashund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3 Baala Roga - Galashund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32 Baala Roga â€“ Hrid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32 Baala Roga â€“ Hrid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34 Baala Roga - Krimi Rog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4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5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1.34 Baala Roga - Krimi Rog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73.0</w:t>
            </w:r>
          </w:p>
        </w:tc>
        <w:tc>
          <w:p>
            <w:pPr>
              <w:pStyle w:val="Compact"/>
              <w:jc w:val="right"/>
            </w:pPr>
            <w:r>
              <w:t xml:space="preserve">114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34 Baala Roga - Krimi 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38 Baala Roga â€“ sahaja Vik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1.38 Baala Roga â€“ sahaja Vik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40 Baala Roga - Udara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40 Baala Roga - Udara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1.9 Baala Roga - Samvardana Vikar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84.6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right"/>
            </w:pPr>
            <w:r>
              <w:t xml:space="preserve">244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1.9 Baala Roga - Samvardana Vika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9.4</w:t>
            </w:r>
          </w:p>
        </w:tc>
        <w:tc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p>
            <w:pPr>
              <w:pStyle w:val="Compact"/>
              <w:jc w:val="right"/>
            </w:pPr>
            <w:r>
              <w:t xml:space="preserve">203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1.9 Baala Roga - Samvardana Vikar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9.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282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2.0 Bhagandar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8.9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92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2.0 Bhaganda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8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2.0 Bhagandar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7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2.1 Bhagandara - Arsho Bhaganda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5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2.1 Bhagandara - Arsho Bhaganda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29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2.1 Bhagandara - Arsho Bhagand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2.3 Bhagandara - Parisraav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2.3 Bhagandara - Parisraav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3.0 Bhagna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87.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3.0 Bhagn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2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3.0 Bhagn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10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3.1.2 Bhagna - Kaanda Bhagna - Asthichhallaka Kaanda Bhag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4.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3.1.2 Bhagna - Kaanda Bhagna - Asthichhallaka Kaanda Bhag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4.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3.2.0 Bhagna - Sandhimukta Bhag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3.2.0 Bhagna - Sandhimukta Bhag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3.2.0 Bhagna - Sandhimukta Bhag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4 Bhasm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4 Bhasm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B5 Bhrama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4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94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B5 Bhram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59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B5 Bhram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9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28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C1.0 Chhard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C1.0 Chhard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C1.0 Chhard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D0.0 Daa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91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D0.0 Da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3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D0.0 Daa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97.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D0.1 Daaha - Sthaanabhede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D0.1 Daaha - Sthaanabhede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D0.1 Daaha - Sthaanabhede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46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D0.10 Daaha - Sthaanabhedena - Sarvaanga D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D0.10 Daaha - Sthaanabhedena - Sarvaanga D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D0.11 Daaha - Sthaanabhedena - Tvak D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D0.11 Daaha - Sthaanabhedena - Tvak D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D0.8 Daaha - Sthaanabhedena - Paada Daah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8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D0.8 Daaha - Sthaanabhedena - Paada Daa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D0.8 Daaha - Sthaanabhedena - Paada Daa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0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D1.0 Dourbalya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7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4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D1.0 Dourbaly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1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D1.0 Dourbaly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4.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1.6 Garbhapoorva Parichar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1.6 Garbhapoorva Parichar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10.0 Guda Rog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3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10.0 Guda Ro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4.8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4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10.0 Guda Ro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13.0 Gulm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9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8.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13.0 Gulm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13.0 Gulm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7.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70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3.0 Garbhap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47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3.0 Garbhap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47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4.0 Garbhasr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4.0 Garbhasr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5.0 Garbhavru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5.0</w:t>
            </w:r>
          </w:p>
        </w:tc>
        <w:tc>
          <w:p>
            <w:pPr>
              <w:pStyle w:val="Compact"/>
              <w:jc w:val="right"/>
            </w:pPr>
            <w:r>
              <w:t xml:space="preserve">25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5.0 Garbhavru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5.0</w:t>
            </w:r>
          </w:p>
        </w:tc>
        <w:tc>
          <w:p>
            <w:pPr>
              <w:pStyle w:val="Compact"/>
              <w:jc w:val="right"/>
            </w:pPr>
            <w:r>
              <w:t xml:space="preserve">25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6.0 Garbhini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26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02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6.0 Garbhini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26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02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6.1 Garbhini - chard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6.1 Garbhini - chard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6.2 Garbhini - jw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6.2 Garbhini - jw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6.4 Garbhini - pand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6.4 Garbhini - pand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8.0 Grahanee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06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4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8.0 Grahane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2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03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8.0 Grahane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0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9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8.1 Grahanee-kaphaj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8.1 Grahanee-kaphaj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8.2 Grahanee-pittaj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9.0</w:t>
            </w:r>
          </w:p>
        </w:tc>
        <w:tc>
          <w:p>
            <w:pPr>
              <w:pStyle w:val="Compact"/>
              <w:jc w:val="right"/>
            </w:pPr>
            <w:r>
              <w:t xml:space="preserve">46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8.2 Grahanee-pittaj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9.0</w:t>
            </w:r>
          </w:p>
        </w:tc>
        <w:tc>
          <w:p>
            <w:pPr>
              <w:pStyle w:val="Compact"/>
              <w:jc w:val="right"/>
            </w:pPr>
            <w:r>
              <w:t xml:space="preserve">46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8.5 Grahanee-Vataj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8.5 Grahanee-Vataj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8.5 Grahanee-Vataj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0 Granthi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2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0 Granthi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6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9.0 Granthi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75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9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1 Granthi - Asthi Granthi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1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144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1 Granthi - Asthi Granth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183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9.1 Granthi - Asthi Granth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11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10 Granthi (Garbhashaya)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8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96.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10 Granthi (Garbhashaya)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8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96.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11 GRANTHI - BEEJAKOS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7.2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132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11 GRANTHI - BEEJAKOS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7.2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132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2 Granthi - Kaphaja Granth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6.0</w:t>
            </w:r>
          </w:p>
        </w:tc>
        <w:tc>
          <w:p>
            <w:pPr>
              <w:pStyle w:val="Compact"/>
              <w:jc w:val="right"/>
            </w:pPr>
            <w:r>
              <w:t xml:space="preserve">246.0</w:t>
            </w:r>
          </w:p>
        </w:tc>
        <w:tc>
          <w:p>
            <w:pPr>
              <w:pStyle w:val="Compact"/>
              <w:jc w:val="right"/>
            </w:pPr>
            <w:r>
              <w:t xml:space="preserve">346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2 Granthi - Kaphaja Granth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6.0</w:t>
            </w:r>
          </w:p>
        </w:tc>
        <w:tc>
          <w:p>
            <w:pPr>
              <w:pStyle w:val="Compact"/>
              <w:jc w:val="right"/>
            </w:pPr>
            <w:r>
              <w:t xml:space="preserve">246.0</w:t>
            </w:r>
          </w:p>
        </w:tc>
        <w:tc>
          <w:p>
            <w:pPr>
              <w:pStyle w:val="Compact"/>
              <w:jc w:val="right"/>
            </w:pPr>
            <w:r>
              <w:t xml:space="preserve">346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3 Granthi - Maamsaja Granthi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1.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27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3 Granthi - Maamsaja Granth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4.3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167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9.3 Granthi - Maamsaja Granth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32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4 Granthi - Medoja Granthi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1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4 Granthi - Medoja Granthi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80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9.4 Granthi - Medoja Granthi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6 Granthi - Raktaja Granth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5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6 Granthi - Raktaja Granth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5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7 Granthi - Siraa Granthi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27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7 Granthi - Siraa Granthi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29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9.7 Granthi - Siraa Granthi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00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4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8 Granthi - Vaataja Grant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G9.8 Granthi - Vaataja Grant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G9.9 Granthi - Vranaja Granth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5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G9.9 Granthi - Vranaja Granth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5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H1.0 Hikk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H1.0 Hikk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H2.0 Hridroga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4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H2.0 Hridroga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3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2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H2.0 Hridroga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6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H2.1 Hridroga - Kaphaja Hrid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H2.1 Hridroga - Kaphaja Hrid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H2.3 Hridroga - Pittaja Hridrog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H2.3 Hridroga - Pittaja Hrid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H2.3 Hridroga - Pittaja Hrid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H2.4 Hridroga - Saannipaatika Hrid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1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H2.4 Hridroga - Saannipaatika Hrid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H2.4 Hridroga - Saannipaatika Hrid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106.5</w:t>
            </w:r>
          </w:p>
        </w:tc>
        <w:tc>
          <w:p>
            <w:pPr>
              <w:pStyle w:val="Compact"/>
              <w:jc w:val="right"/>
            </w:pPr>
            <w:r>
              <w:t xml:space="preserve">149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H2.5 Hridroga - Vaataja Hridrog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7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3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H2.5 Hridroga - Vaataja Hrid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H2.5 Hridroga - Vaataja Hrid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4.0</w:t>
            </w:r>
          </w:p>
        </w:tc>
        <w:tc>
          <w:p>
            <w:pPr>
              <w:pStyle w:val="Compact"/>
              <w:jc w:val="right"/>
            </w:pPr>
            <w:r>
              <w:t xml:space="preserve">134.0</w:t>
            </w:r>
          </w:p>
        </w:tc>
        <w:tc>
          <w:p>
            <w:pPr>
              <w:pStyle w:val="Compact"/>
              <w:jc w:val="right"/>
            </w:pPr>
            <w:r>
              <w:t xml:space="preserve">188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J1.0 Jwara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4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8.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J1.0 Jwar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0.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J1.0 Jwar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2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J1.1 Jvara- kap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J1.1 Jvara- kap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J1.2 Jvara- pit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J1.2 Jvara- pit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J1.2 Jvara- pit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J1.4 Jvara-sannip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J1.4 Jvara-sannip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J1.5 Jvara-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J1.5 Jvara-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J1.5 Jvara-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J1.6 Jvara-visham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.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J1.6 Jvara-visham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J1.6 Jvara-visham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.0 Kaamala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5.6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25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.0 Kaamala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.0 Kaamala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35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10 Kshudra Roga - Charmakeel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2.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10 Kshudra Roga - Charmakee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.5</w:t>
            </w:r>
          </w:p>
        </w:tc>
        <w:tc>
          <w:p>
            <w:pPr>
              <w:pStyle w:val="Compact"/>
              <w:jc w:val="right"/>
            </w:pPr>
            <w:r>
              <w:t xml:space="preserve">55.5</w:t>
            </w:r>
          </w:p>
        </w:tc>
        <w:tc>
          <w:p>
            <w:pPr>
              <w:pStyle w:val="Compact"/>
              <w:jc w:val="right"/>
            </w:pPr>
            <w:r>
              <w:t xml:space="preserve">24.7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10 Kshudra Roga - Charmakee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11 Kshudra Roga - Chipp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11 Kshudra Roga - Chip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11 Kshudra Roga - Chip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15 Kshudra Roga - Indralup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15 Kshudra Roga - Indralup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15 Kshudra Roga - Indralup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23 Kshudra Roga - Kadar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23 Kshudra Roga - Kadar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23 Kshudra Roga - Kada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27 Kshudra Roga - Kot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27 Kshudra Roga - Kot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28 Kshudra Roga - Kunakh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4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28 Kshudra Roga - Kunak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7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2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28 Kshudra Roga - Kunak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3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8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29 Kshudra Roga - Khalitya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31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7.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29 Kshudra Roga - Khalitya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9.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29 Kshudra Roga - Khality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1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32 Kshudra Roga - Mukhadooshika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2.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32 Kshudra Roga - Mukhadooshika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32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32 Kshudra Roga - Mukhadoosh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34 Kshudra Roga - Niruddhapraka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34 Kshudra Roga - Niruddhapraka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36 Kshudra Roga - Paadadaarik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36 Kshudra Roga - Paadadaarik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37.3 Kshudra Roga - Padminikant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37.3 Kshudra Roga - Padminikant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38 Kshudra Roga - Parivartika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38 Kshudra Roga - Parivartika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38A Kshudra Roga - Parikartika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144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38A Kshudra Roga - Parikartikaa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39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38A Kshudra Roga - Parikartikaa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51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38B Kshudra Roga - Parivart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38B Kshudra Roga - Parivart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43 Kshudra Roga - Sanniruddha Gu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43 Kshudra Roga - Sanniruddha Gu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46.0 Kshudra Roga - Valmee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46.0 Kshudra Roga - Valmee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51 Kshudra Roga - Vrishana Kachchh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51 Kshudra Roga - Vrishana Kachchh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52.0 Kshudra Roga - Vyang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5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52.0 Kshudra Roga - Vyang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5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52.5 Kshudra Roga - Yavaprakhya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52.5 Kshudra Roga - Yavaprakhy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52.5 Kshudra Roga - Yavaprakhy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52.8 Kshudra Roga - Vaatakantak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9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52.8 Kshudra Roga - Vaatakantak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7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6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0.52.8 Kshudra Roga - Vaatakantak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8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0.8 Kshudra Roga - Arumshika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0.8 Kshudra Roga - Arumshika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2.0 Kaasa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77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2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2.0 Kaas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62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0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2.0 Kaasa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0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7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2.1 Kaasa- kaph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2.1 Kaasa- kap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2.1 Kaasa- kaph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2.2 Kaasa- ksh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2.2 Kaasa- ksh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2.2 Kaasa- ksh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2.3 Kaasa- ksha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2.3 Kaasa- ksha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2.4 Kaasa- pit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2.4 Kaasa- pit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2.5 Kaasa- vat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61.7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378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2.5 Kaasa- vat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60.9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468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2.5 Kaasa- va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3.0 Kandoo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35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0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3.0 Kandoo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3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4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3.0 Kando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9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5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3.1 Kandoo - Guda Kando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3.1 Kandoo - Guda Kando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3.1 Kandoo - Guda Kando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8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0 Karna Rog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2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0 Karna Rog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1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0 Karna Rog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5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 Karna Roga - Karna Pooyasraav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 Karna Roga - Karna Pooyasraav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8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1 Karna Roga - Karna Pooyasra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0 Karna Roga - Karnabaadhirya - Kaphaanuband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9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0 Karna Roga - Karnabaadhirya - Kaphaanubandh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3.6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61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10 Karna Roga - Karnabaadhirya - Kaphaanuband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1 Karna Roga - Karnabaadhirya - Shuddha Vaataj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1 Karna Roga - Karnabaadhirya - Shuddha Vaataj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99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11 Karna Roga - Karnabaadhirya - Shuddha Vaataj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2 Karna Roga - Karnagoothak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2 Karna Roga - Karnagootha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12 Karna Roga - Karnagoothak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3 Karna Roga - Karnakando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19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3 Karna Roga - Karnakando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6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13 Karna Roga - Karnakando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4 Karna Roga - Karnakshved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4 Karna Roga - Karnakshved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9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14 Karna Roga - Karnakshved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1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6 Karna Roga - Karna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6 Karna Roga - Karna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8 Karna Roga - Karnapratin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8 Karna Roga - Karnapratin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19 Karna Roga - Karnashool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7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19 Karna Roga - Karnashool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0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19 Karna Roga - Karna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2 Karna Roga - Karna Kle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2 Karna Roga - Karna Kle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20 Karna Roga - Karnashop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20 Karna Roga - Karnashop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20 Karna Roga - Karnashop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21 Karna Roga - Karnasraav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21 Karna Roga - Karnasraav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21 Karna Roga - Karnasra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24 Karna Roga - Pootikarn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24 Karna Roga - Pootikarn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25 Karna Roga - Uchcha Shru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25 Karna Roga - Uchcha Shru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3 Karna Roga - Karna Sup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3 Karna Roga - Karna Sup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6 Karna Roga - Karna Vidra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6 Karna Roga - Karna Vidra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 K4.9 Karna Roga - Karnabaadhir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4.9 Karna Roga - Karnabaadhir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6.1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34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4.9 Karna Roga - Karnabaadhiry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6.8</w:t>
            </w:r>
          </w:p>
        </w:tc>
        <w:tc>
          <w:p>
            <w:pPr>
              <w:pStyle w:val="Compact"/>
              <w:jc w:val="right"/>
            </w:pPr>
            <w:r>
              <w:t xml:space="preserve">122.0</w:t>
            </w:r>
          </w:p>
        </w:tc>
        <w:tc>
          <w:p>
            <w:pPr>
              <w:pStyle w:val="Compact"/>
              <w:jc w:val="right"/>
            </w:pPr>
            <w:r>
              <w:t xml:space="preserve">168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4.9 Karna Roga - Karnabaadhiry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5.0 Khalit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5.0 Khalit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6.0 Klaiby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5.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6.0 Klaiby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5.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6.14 Klaibya - Shukraksha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6.14 Klaibya - Shukraksha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6.2 Klaibya - Beejopagha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38.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6.2 Klaibya - Beejopagha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38.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6.3 Klaibya - Dhaatuksha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6.3 Klaibya - Dhaatuksha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6.4 Klaibya - Dvajabhang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6.4 Klaibya - Dvajabhang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7.0 Klam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7.0 Klam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.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7.0 Klam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7a.0 Kot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15.9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7a.0 Kot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7a.0 Kot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22.6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9.0 Kshudra Roga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55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0.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9.0 Kshudra Rog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54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5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9.0 Kshudra Rog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56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5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9.1 Kshudra Roga - Agnirohin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9.1 Kshudra Roga - Agnirohin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9.4 Kshudra Roga - Alaje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p>
            <w:pPr>
              <w:pStyle w:val="Compact"/>
              <w:jc w:val="right"/>
            </w:pPr>
            <w:r>
              <w:t xml:space="preserve">187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9.4 Kshudra Roga - Alaj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6.8</w:t>
            </w:r>
          </w:p>
        </w:tc>
        <w:tc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p>
            <w:pPr>
              <w:pStyle w:val="Compact"/>
              <w:jc w:val="right"/>
            </w:pPr>
            <w:r>
              <w:t xml:space="preserve">214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9.4 Kshudra Roga - Alaje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66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9.5 Kshudra Roga - Ala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9.5 Kshudra Roga - Ala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 Madaatya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 Madaatya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.0 Madaatyaya - Paramad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8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.0 Madaatyaya - Parama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.0 Madaatyaya - Paramad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2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.1 Madaatyaya - Pitt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0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18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.1 Madaatyaya - Pitt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0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18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.4 Madaatyaya - Va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.4 Madaatyaya - Va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.6 Madaatyaya - Viksha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.6 Madaatyaya - Viksha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2.0 Mootra Dosh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1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2.0 Mootra Dosh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6.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2.0 Mootra Do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3.0 Mootra Roga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4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3.0 Mootra Rog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6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3.0 Mootra Rog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5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4.0 Mootra Roga - Mootraagh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30.4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4.0 Mootra Roga - Mootraagh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4.0 Mootra Roga - Mootraagh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4.13 Mootra Roga - Mootraaghaata - Raktagrant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4.13 Mootra Roga - Mootraaghaata - Raktagrant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4.14 Mootra Roga - Mootraaghaata - Ushnava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4.14 Mootra Roga - Mootraaghaata - Ushna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4.14 Mootra Roga - Mootraaghaata - Ushnava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4.15 Mootra Roga - Mootraaghaata - Vaataashthila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4.15 Mootra Roga - Mootraaghaata - Vaataashthila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4.16 Mootra Roga - Mootraaghaata - Vaatabas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4.16 Mootra Roga - Mootraaghaata - Vaatabas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4.5 Mootra Roga - Mootraaghaata - Mootragranth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4.5 Mootra Roga - Mootraaghaata - Mootragranth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6.0 Mootra Roga - Mootrakrichchhr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7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0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6.0 Mootra Roga - Mootrakrichchhr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44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1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6.0 Mootra Roga - Mootrakrichchhr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6.2 Mootra Roga - Mootrakrichchhra - Kaph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6.2 Mootra Roga - Mootrakrichchhra - Kaph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6.9 Mootra Roga - Mootrakrichchhra - Vaataja Mootrakrichchh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116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6.9 Mootra Roga - Mootrakrichchhra - Vaataja Mootrakrichchh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6.9 Mootra Roga - Mootrakrichchhra - Vaataja Mootrakrichchh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7.0</w:t>
            </w:r>
          </w:p>
        </w:tc>
        <w:tc>
          <w:p>
            <w:pPr>
              <w:pStyle w:val="Compact"/>
              <w:jc w:val="right"/>
            </w:pPr>
            <w:r>
              <w:t xml:space="preserve">127.0</w:t>
            </w:r>
          </w:p>
        </w:tc>
        <w:tc>
          <w:p>
            <w:pPr>
              <w:pStyle w:val="Compact"/>
              <w:jc w:val="right"/>
            </w:pPr>
            <w:r>
              <w:t xml:space="preserve">128.6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0 Mukha Roga - Mukha Shos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340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0 Mukha Roga - Mukha Sho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9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0 Mukha Roga - Mukha Sho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5.5</w:t>
            </w:r>
          </w:p>
        </w:tc>
        <w:tc>
          <w:p>
            <w:pPr>
              <w:pStyle w:val="Compact"/>
              <w:jc w:val="right"/>
            </w:pPr>
            <w:r>
              <w:t xml:space="preserve">345.5</w:t>
            </w:r>
          </w:p>
        </w:tc>
        <w:tc>
          <w:p>
            <w:pPr>
              <w:pStyle w:val="Compact"/>
              <w:jc w:val="right"/>
            </w:pPr>
            <w:r>
              <w:t xml:space="preserve">487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0.0 Mukha Roga - Dantamoolagata 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0.0 Mukha Roga - Dantamoolagata 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0.10 Mukha Roga - Dantamoolagata Roga - Sheetaad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49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0.10 Mukha Roga - Dantamoolagata Roga - Sheetaa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0.10 Mukha Roga - Dantamoolagata Roga - Sheetaad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57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0.12 Mukha Roga - Dantamoolagata Roga - Upaku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0.12 Mukha Roga - Dantamoolagata Roga - Upaku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0.12 Mukha Roga - Dantamoolagata Roga - Upaku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0.3 Mukha Roga - Dantamoolagata Roga - Dantapuppu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0.3 Mukha Roga - Dantamoolagata Roga - Dantapuppu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0.8 Mukha Roga - Dantamoolagata Roga - Mahaasushi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0.8 Mukha Roga - Dantamoolagata Roga - Mahaasushi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1.0 Mukha Roga - Galagata Rog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6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1.0 Mukha Roga - Galagata Rog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1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1.0 Mukha Roga - Galagata Rog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1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1.10 Mukha Roga - Galagata Roga - Gandamaala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1.10 Mukha Roga - Galagata Roga - Gandamaala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1.2 Mukha Roga - Galagata Roga - Galaganda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9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4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1.2 Mukha Roga - Galagata Roga - Galaganda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4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1.2 Mukha Roga - Galagata Roga - Galagand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8.5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459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1.4 Mukha Roga - Galagata Roga - Galapaak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1.4 Mukha Roga - Galagata Roga - Galapaak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1.4 Mukha Roga - Galagata Roga - Galapaak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1.6 Mukha Roga - Galagata Roga - Galashund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1.6 Mukha Roga - Galagata Roga - Galashund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1.8 Mukha Roga - Galagata Roga - Shaaloo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1.8 Mukha Roga - Galagata Roga - Shaaloo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1.9 Mukha Roga - Galagata Roga - Tundiker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27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1.9 Mukha Roga - Galagata Roga - Tundiker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1.9 Mukha Roga - Galagata Roga - Tundikere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3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2.0 Mukha Roga - Gandagata 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p>
            <w:pPr>
              <w:pStyle w:val="Compact"/>
              <w:jc w:val="right"/>
            </w:pPr>
            <w:r>
              <w:t xml:space="preserve">165.0</w:t>
            </w:r>
          </w:p>
        </w:tc>
        <w:tc>
          <w:p>
            <w:pPr>
              <w:pStyle w:val="Compact"/>
              <w:jc w:val="right"/>
            </w:pPr>
            <w:r>
              <w:t xml:space="preserve">42.53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2.0 Mukha Roga - Gandagata 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p>
            <w:pPr>
              <w:pStyle w:val="Compact"/>
              <w:jc w:val="right"/>
            </w:pPr>
            <w:r>
              <w:t xml:space="preserve">165.0</w:t>
            </w:r>
          </w:p>
        </w:tc>
        <w:tc>
          <w:p>
            <w:pPr>
              <w:pStyle w:val="Compact"/>
              <w:jc w:val="right"/>
            </w:pPr>
            <w:r>
              <w:t xml:space="preserve">42.53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3.2 Mukha Roga - Jihvaagata Roga - Jihvaa Paa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3.2 Mukha Roga - Jihvaagata Roga - Jihvaa 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3.2 Mukha Roga - Jihvaagata Roga - Jihvaa 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4.0 Mukha Roga - Kanthagata Rog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4.0 Mukha Roga - Kanthagata Rog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4.0 Mukha Roga - Kanthagata Rog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4.11 Mukha Roga - Kanthagata Roga - Galavidra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4.11 Mukha Roga - Kanthagata Roga - Galavidra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4.17 Mukha Roga - Kanthagata Roga - Svaragh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25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4.17 Mukha Roga - Kanthagata Roga - Svaragh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4.17 Mukha Roga - Kanthagata Roga - Svaragh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4.18 Mukha Roga - Kanthagata Roga - Tundeeker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4.18 Mukha Roga - Kanthagata Roga - Tundeeker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5.0 Mukha Roga - Kaph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5.0 Mukha Rog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5.0 Mukha Rog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6.8 Mukha Roga - Oshthagata Roga - Oshthako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6.8 Mukha Roga - Oshthagata Roga - Oshthako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19.4 Mukha Roga - Sarvagata - Mukhapaak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19.4 Mukha Roga - Sarvagata - Mukhapaak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19.4 Mukha Roga - Sarvagata - Mukhapaak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7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2 Mukha Roga - Mukha Vairas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2 Mukha Roga - Mukha Vairas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3 Mukha Roga - Mukhadaa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45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3 Mukha Roga - Mukhad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3 Mukha Roga - Mukhada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7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0 Mukha Roga - Dantagata Rog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3.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0 Mukha Roga - Dantagata Rog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53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0 Mukha Roga - Dantagata Rog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1 Mukha Roga - Dantagata Roga - Danta Daurbaly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1 Mukha Roga - Dantagata Roga - Danta Daurbaly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1 Mukha Roga - Dantagata Roga - Danta Daurbaly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11 Mukha Roga - Dantagata Roga - Bhanjan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11 Mukha Roga - Dantagata Roga - Bhanjan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14 Mukha Roga - Dantagata Roga - Dantabhe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14 Mukha Roga - Dantagata Roga - Dantabhe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15 Mukha Roga - Dantagata Roga - Dantahar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15 Mukha Roga - Dantagata Roga - Dantah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15 Mukha Roga - Dantagata Roga - Dantah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2 Mukha Roga - Dantagata Roga - Danta Maamsa Kandoo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1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2 Mukha Roga - Dantagata Roga - Danta Maamsa Kandoo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2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2 Mukha Roga - Dantagata Roga - Danta Maamsa Kandoo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21 Mukha Roga - Dantagata Roga - Krimidan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21 Mukha Roga - Dantagata Roga - Krimidan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25 Mukha Roga - Dantagata Roga - Sheetadan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21.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25 Mukha Roga - Dantagata Roga - Sheetadan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25 Mukha Roga - Dantagata Roga - Sheetadan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3 Mukha Roga - Dantagata Roga - Danta Maamsa Paak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8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3 Mukha Roga - Dantagata Roga - Danta Maamsa Paak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8.1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33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3 Mukha Roga - Dantagata Roga - Danta Maamsa Paak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4 Mukha Roga - Dantagata Roga - Danta Maamsa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4 Mukha Roga - Dantagata Roga - Danta Maams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4 Mukha Roga - Dantagata Roga - Danta Maams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5 Mukha Roga - Dantagata Roga - Danta Maamsa Sra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5 Mukha Roga - Dantagata Roga - Danta Maamsa Sra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5 Mukha Roga - Dantagata Roga - Danta Maamsa Sra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6 Mukha Roga - Dantagata Roga - Dant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18.9.6 Mukha Roga - Dantagata Roga - Dant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18.9.8 Mukha Roga - Dantagata Roga - Dantagata Raktasra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18.9.8 Mukha Roga - Dantagata Roga - Dantagata Raktasra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5.0 Maanasa Rog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3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2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5.0 Maanasa Rog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1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2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5.0 Maanasa Rog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52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14.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5.1 Maanasa Roga - Vishad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5.6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71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5.1 Maanasa Roga - Vishad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205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5.1 Maanasa Roga - Vishad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36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5.2 Maanasa Roga - Glaan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5.2 Maanasa Roga - Glaan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5.3 Smriti Bhrmsh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0.6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68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5.3 Smriti Bhrms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2.0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264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5.3 Smriti Bhrmsh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.1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154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0 Marma Viddh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2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01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0 Marma Viddh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0 Marma Viddh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7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1 Marma Viddha - Aani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1 Marma Viddha - Aani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13 Marma Viddha - Gulpha Vidd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3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13 Marma Viddha - Gulpha Vidd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3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16 Marma Viddha - Jaanu Viddh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27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16 Marma Viddha - Jaanu Vidd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16 Marma Viddha - Jaanu Vidd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2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25 Marma Viddha - Kukundar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25 Marma Viddha - Kukundar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27 Marma Viddha - Maamsa Viddh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38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27 Marma Viddha - Maamsa Viddh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8.9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46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27 Marma Viddha - Maamsa Viddh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29 Marma Viddha - Manibandha Vidd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29 Marma Viddha - Manibandh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29 Marma Viddha - Manibandh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3 Marma Viddha - Amsa Viddh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5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3 Marma Viddha - Ams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3 Marma Viddha - Amsa Vidd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1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33 Marma Viddha - Nitamb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33 Marma Viddha - Nitamb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38 Marma Viddha - Sandhi Viddh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38 Marma Viddha - Sandhi Viddh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9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38 Marma Viddha - Sandhi Vidd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43 Marma Viddha - Snaayu Viddh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9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2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43 Marma Viddha - Snaayu Viddh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66.2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12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43 Marma Viddha - Snaayu Viddh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3.6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43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6.8 Marma Viddha - Asthimarma Vidd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16.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6.8 Marma Viddha - Asthimarma Viddh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7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6.8 Marma Viddha - Asthimarma Vid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7.1 Masanumasika Ashta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7.1 Masanumasika Ashta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7.3 Masanumasika Dvitee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7.3 Masanumasika Dvitee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7.5 Masanumasika Pancha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7.5 Masanumasika Pancha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7.7 Masanumasika Sapta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7.7 Masanumasika Sapta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8.0 Masoor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8.0 Masoor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9.0 Medhra 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4.0</w:t>
            </w:r>
          </w:p>
        </w:tc>
        <w:tc>
          <w:p>
            <w:pPr>
              <w:pStyle w:val="Compact"/>
              <w:jc w:val="right"/>
            </w:pPr>
            <w:r>
              <w:t xml:space="preserve">244.0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9.0 Medhra 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4.0</w:t>
            </w:r>
          </w:p>
        </w:tc>
        <w:tc>
          <w:p>
            <w:pPr>
              <w:pStyle w:val="Compact"/>
              <w:jc w:val="right"/>
            </w:pPr>
            <w:r>
              <w:t xml:space="preserve">244.0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S G1.0 Greeva Graha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16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S G1.0 Greeva Graha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20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S G1.0 Greeva Graha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7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S M1.0 Mutrashteel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9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45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S M1.0 Mutrashtee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8.0</w:t>
            </w:r>
          </w:p>
        </w:tc>
        <w:tc>
          <w:p>
            <w:pPr>
              <w:pStyle w:val="Compact"/>
              <w:jc w:val="right"/>
            </w:pPr>
            <w:r>
              <w:t xml:space="preserve">118.0</w:t>
            </w:r>
          </w:p>
        </w:tc>
        <w:tc>
          <w:p>
            <w:pPr>
              <w:pStyle w:val="Compact"/>
              <w:jc w:val="right"/>
            </w:pPr>
            <w:r>
              <w:t xml:space="preserve">152.7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S M1.0 Mutrashteela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48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S R1 Raktachapa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1.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S R1 Raktachapa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8.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S R1 Raktachapa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6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64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S S1.0 Shukra Dush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S S1.0 Shukra Dush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MS T1.0 Twak Vivarnya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8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MS T1.0 Twak Vivarnya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6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MS T1.0 Twak Vivarny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4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1.0 Naadee Vra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1.0 Naadee Vr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1.0 Naadee Vra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1.1 Naadee Vran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1.1 Naadee Vran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1.4 Naadee Vrana - Shal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.0</w:t>
            </w:r>
          </w:p>
        </w:tc>
        <w:tc>
          <w:p>
            <w:pPr>
              <w:pStyle w:val="Compact"/>
              <w:jc w:val="right"/>
            </w:pPr>
            <w:r>
              <w:t xml:space="preserve">11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1.4 Naadee Vrana - Shaly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.0</w:t>
            </w:r>
          </w:p>
        </w:tc>
        <w:tc>
          <w:p>
            <w:pPr>
              <w:pStyle w:val="Compact"/>
              <w:jc w:val="right"/>
            </w:pPr>
            <w:r>
              <w:t xml:space="preserve">11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1.5 Naadee Vran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1.5 Naadee Vran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0 Naasaa Ro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6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535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0 Naasaa 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4.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0 Naasaa Rog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40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60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1 Naasaa Roga - Naasaavarodh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0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1 Naasaa Roga - Naasaavarodh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1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1 Naasaa Roga - Naasaavarod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9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11 Naasaa Roga - Naasaa Sra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11 Naasaa Roga - Naasaa Sra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12 Naasaa Roga - Naasaanaa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12 Naasaa Roga - Naasaana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13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12 Naasaa Roga - Naasaanaa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16 Naasaa Roga - Naasaasho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16 Naasaa Roga - Naasaasho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18 Naasaa Roga - Peenasa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10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0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18 Naasaa Roga - Peenas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18 Naasaa Roga - Peenasa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28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2 Naasaa Roga - Apeena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2 Naasaa Roga - Apeena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21.0 Naasaa Roga -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66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5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21.0 Naasaa Roga -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63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9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21.0 Naasaa Roga -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7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7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21.1 Naasaa Roga - Pratishyaaya - Dusht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5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21.1 Naasaa Roga - Pratishyaaya - Dusht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84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21.1 Naasaa Roga - Pratishyaaya - Dusht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6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21.2 Naasaa Roga - Pratishyaaya - Kaph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7.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21.2 Naasaa Roga - Pratishyaaya - Kaph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21.2 Naasaa Roga - Pratishyaaya - Kaph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21.3 Naasaa Roga - Pratishyaaya - Pitt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4.2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30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21.3 Naasaa Roga - Pratishyaaya - Pitt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21.3 Naasaa Roga - Pratishyaaya - Pitt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7.5</w:t>
            </w:r>
          </w:p>
        </w:tc>
        <w:tc>
          <w:p>
            <w:pPr>
              <w:pStyle w:val="Compact"/>
              <w:jc w:val="right"/>
            </w:pPr>
            <w:r>
              <w:t xml:space="preserve">147.5</w:t>
            </w:r>
          </w:p>
        </w:tc>
        <w:tc>
          <w:p>
            <w:pPr>
              <w:pStyle w:val="Compact"/>
              <w:jc w:val="right"/>
            </w:pPr>
            <w:r>
              <w:t xml:space="preserve">173.2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21.7 Naasaa Roga - Pratishyaaya - Vaat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89.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21.7 Naasaa Roga - Pratishyaaya - Vaat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3.4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299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21.7 Naasaa Roga - Pratishyaaya - Vaataja Pratishyaay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8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6 Naasaa Roga - Deep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6 Naasaa Roga - Deep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2.9 Naasaa Roga - Kshavathu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34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2.9 Naasaa Roga - Kshavath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2.9 Naasaa Roga - Kshavath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8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3.13 Napumsakatva - Shan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.0</w:t>
            </w:r>
          </w:p>
        </w:tc>
        <w:tc>
          <w:p>
            <w:pPr>
              <w:pStyle w:val="Compact"/>
              <w:jc w:val="right"/>
            </w:pPr>
            <w:r>
              <w:t xml:space="preserve">25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3.13 Napumsakatva - Shan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.0</w:t>
            </w:r>
          </w:p>
        </w:tc>
        <w:tc>
          <w:p>
            <w:pPr>
              <w:pStyle w:val="Compact"/>
              <w:jc w:val="right"/>
            </w:pPr>
            <w:r>
              <w:t xml:space="preserve">25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0 Netra Roga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p>
            <w:pPr>
              <w:pStyle w:val="Compact"/>
              <w:jc w:val="right"/>
            </w:pPr>
            <w:r>
              <w:t xml:space="preserve">7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9.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0 Netra Roga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7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2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0 Netra Roga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7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6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 Netra Roga - Abhishyand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1 Netra Roga - Abhishyan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1 Netra Roga - Abhishyand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0 Netra Roga - Ghars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10 Netra Roga - Gh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10 Netra Roga - Ghar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1 Netra Roga - Jaad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11 Netra Roga - Jaad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2 Netra Roga - Kando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12 Netra Roga - Kando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12 Netra Roga - Kando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3 Netra Roga - Kaphaja Linganaasha Shastrakarma Pashchaa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8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21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13 Netra Roga - Kaphaja Linganaasha Shastrakarma Pashchaa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9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13 Netra Roga - Kaphaja Linganaasha Shastrakarma Pashchaa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9.0</w:t>
            </w:r>
          </w:p>
        </w:tc>
        <w:tc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p>
            <w:pPr>
              <w:pStyle w:val="Compact"/>
              <w:jc w:val="right"/>
            </w:pPr>
            <w:r>
              <w:t xml:space="preserve">218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4 Netra Roga - Upan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14 Netra Roga - Upana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7 Netra Roga - Masoor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17 Netra Roga - Masoor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19 Netra Roga - Netra Daah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19 Netra Roga - Netra Da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19 Netra Roga - Netra Daa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28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20 Netra Roga - Netra Gaur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20 Netra Roga - Netra Gaur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22 Netra Roga - Netra 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22 Netra Roga - Netra 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23 Netra Roga - Netra Raaje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23 Netra Roga - Netra Raaj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23 Netra Roga - Netra Raaj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24 Netra Roga - Netr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24 Netra Roga - Netr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25 Netra Roga - Netra Sraav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6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25 Netra Roga - Netra Sraav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2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25 Netra Roga - Netra Sra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27 Netra Roga - Paichchhil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1.0</w:t>
            </w:r>
          </w:p>
        </w:tc>
        <w:tc>
          <w:p>
            <w:pPr>
              <w:pStyle w:val="Compact"/>
              <w:jc w:val="right"/>
            </w:pPr>
            <w:r>
              <w:t xml:space="preserve">20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27 Netra Roga - Paichchhil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1.0</w:t>
            </w:r>
          </w:p>
        </w:tc>
        <w:tc>
          <w:p>
            <w:pPr>
              <w:pStyle w:val="Compact"/>
              <w:jc w:val="right"/>
            </w:pPr>
            <w:r>
              <w:t xml:space="preserve">20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30 Netra Roga - Sashopha Akshi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30 Netra Roga - Sashopha Akshi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35 Netra Roga - Triteeya Patalagata Timir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0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35 Netra Roga - Triteeya Patalagata Timir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4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35 Netra Roga - Triteeya Patalagata Timir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38 Netra Roga - Vaataja Abhishyanda +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38 Netra Roga - Vaataja Abhishyanda +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 Netra Roga - Alpashopha Akshipaak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 Netra Roga - Alpashopha Akshipaa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 Netra Roga - Alpashopha Akshipaa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21.9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0 Netra Roga - Drishtigat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0 Netra Roga - Drishtig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0 Netra Roga - Drishtiga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10 Netra Roga - Drishtigata - Kaacha Roga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10 Netra Roga - Drishtigata - Kaacha Roga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14 Netra Roga - Drishtigata - Kaacha Rog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14 Netra Roga - Drishtigata - Kaacha Rog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15 Netra Roga - Drishtigata - Kaphavidagdha Drish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15 Netra Roga - Drishtigata - Kaphavidagdha Drish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16.0 Netra Roga - Drishtigata - Linganaa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4.0</w:t>
            </w:r>
          </w:p>
        </w:tc>
        <w:tc>
          <w:p>
            <w:pPr>
              <w:pStyle w:val="Compact"/>
              <w:jc w:val="right"/>
            </w:pPr>
            <w:r>
              <w:t xml:space="preserve">124.0</w:t>
            </w:r>
          </w:p>
        </w:tc>
        <w:tc>
          <w:p>
            <w:pPr>
              <w:pStyle w:val="Compact"/>
              <w:jc w:val="right"/>
            </w:pPr>
            <w:r>
              <w:t xml:space="preserve">172.5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16.0 Netra Roga - Drishtigata - Linganaa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6.0</w:t>
            </w:r>
          </w:p>
        </w:tc>
        <w:tc>
          <w:p>
            <w:pPr>
              <w:pStyle w:val="Compact"/>
              <w:jc w:val="right"/>
            </w:pPr>
            <w:r>
              <w:t xml:space="preserve">24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16.0 Netra Roga - Drishtigata - Linganaa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16.3 Netra Roga - Drishtigata - Linganaash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16.3 Netra Roga - Drishtigata - Linganaash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19 Netra Roga - Drishtigata - Pittavidagdha Drisht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19 Netra Roga - Drishtigata - Pittavidagdha Drish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19 Netra Roga - Drishtigata - Pittavidagdha Drisht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0 Netra Roga - Drishtigata - Timir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7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0 Netra Roga - Drishtigata - Timir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4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56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0 Netra Roga - Drishtigata - Timir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1 Netra Roga - Drishtigata - Timira - Kaphaja Timir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1 Netra Roga - Drishtigata - Timira - Kaphaja Timir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1 Netra Roga - Drishtigata - Timira - Kaphaja Timir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1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3 Netra Roga - Drishtigata - Timira - Raktaja Timi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3 Netra Roga - Drishtigata - Timira - Raktaja Timi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6 Netra Roga - Drishtigata - Timira - Vaataja Timi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44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6 Netra Roga - Drishtigata - Timira - Vaataja Timi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20.6 Netra Roga - Drishtigata - Timira - Vaataja Timi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7.0</w:t>
            </w:r>
          </w:p>
        </w:tc>
        <w:tc>
          <w:p>
            <w:pPr>
              <w:pStyle w:val="Compact"/>
              <w:jc w:val="right"/>
            </w:pPr>
            <w:r>
              <w:t xml:space="preserve">147.0</w:t>
            </w:r>
          </w:p>
        </w:tc>
        <w:tc>
          <w:p>
            <w:pPr>
              <w:pStyle w:val="Compact"/>
              <w:jc w:val="right"/>
            </w:pPr>
            <w:r>
              <w:t xml:space="preserve">206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5 Netra Roga - Drishtigata - Doshaandhy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5 Netra Roga - Drishtigata - Doshaandh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5 Netra Roga - Drishtigata - Doshaandh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6 Netra Roga - Drishtigata - Gambheera Drish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6 Netra Roga - Drishtigata - Gambheera Drisht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8 Netra Roga - Drishtigata - Kaacha 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8 Netra Roga - Drishtigata - Kaacha Ro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0.9 Netra Roga - Drishtigata - Kaacha Roga - Kaphaj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0.9 Netra Roga - Drishtigata - Kaacha Roga - Kapha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0.9 Netra Roga - Drishtigata - Kaacha Roga - Kaph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2.0 Netra Roga - Krishnag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86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2.0 Netra Roga - Krishnag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86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2.2.1 Netra Roga - Krishnagata - Shukra Netra Roga - Avrana Shuk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2.2.1 Netra Roga - Krishnagata - Shukra Netra Roga - Avrana Shuk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4 Netra Roga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4 Netra Roga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5 Netra Roga - Rak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5 Netra Roga - Rak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6.0 Netra Roga - Shukl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6.0 Netra Roga - Shukl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0 Netra Roga - Shuklagata - Arm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0 Netra Roga - Shuklagata - Arm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0 Netra Roga - Shuklagata - Arm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1 Netra Roga - Shuklagata - Arma - Adhimaamsa Arm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24.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1 Netra Roga - Shuklagata - Arma - Adhimaamsa Ar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1 Netra Roga - Shuklagata - Arma - Adhimaamsa Arm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69.0</w:t>
            </w:r>
          </w:p>
        </w:tc>
        <w:tc>
          <w:p>
            <w:pPr>
              <w:pStyle w:val="Compact"/>
              <w:jc w:val="right"/>
            </w:pPr>
            <w:r>
              <w:t xml:space="preserve">369.0</w:t>
            </w:r>
          </w:p>
        </w:tc>
        <w:tc>
          <w:p>
            <w:pPr>
              <w:pStyle w:val="Compact"/>
              <w:jc w:val="right"/>
            </w:pPr>
            <w:r>
              <w:t xml:space="preserve">520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2 Netra Roga - Shuklagata - Arma - Lohitaar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2 Netra Roga - Shuklagata - Arma - Lohitaar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3 Netra Roga - Shuklagata - Arma - Prastaari Arm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0.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3 Netra Roga - Shuklagata - Arma - Prastaari Arm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3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7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3 Netra Roga - Shuklagata - Arma - Prastaari Arm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4 Netra Roga - Shuklagata - Arma - Shuklaar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4 Netra Roga - Shuklagata - Arma - Shuklaar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5 Netra Roga - Shuklagata - Arma - Snaavyaar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6.2.5 Netra Roga - Shuklagata - Arma - Snaavyaar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7.6 Netra Roga - Shuklagata - Siraahar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7.6 Netra Roga - Shuklagata - Siraah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7.6 Netra Roga - Shuklagata - Siraah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7.7 Netra Roga - Shuklagata - Siraaja Pida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7.7 Netra Roga - Shuklagata - Siraaja Pida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9.0 Netra Roga - Sandhiga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9.0 Netra Roga - Sandhi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9.0 Netra Roga - Sandhig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9.2 Netra Roga - Sandhigata - Krimigranth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49.2 Netra Roga - Sandhigata - Krimigranth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9.2 Netra Roga - Sandhigata - Krimigrant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49.5 Netra Roga - Sandhigata - Pooyaala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49.5 Netra Roga - Sandhigata - Pooyaala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0 Netra Roga - Sarv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0.0 Netra Roga - Sarv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1.0 Netra Roga - Sarvagata - Abhishyan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1.0 Netra Roga - Sarvagata - Abhishyan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1.5 Netra Roga - Sarvagata - Abhishyanda - Vaataja Abhishyand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0.1.5 Netra Roga - Sarvagata - Abhishyanda - Vaataja Abhishyan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1.5 Netra Roga - Sarvagata - Abhishyanda - Vaataja Abhishyand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10 Netra Roga - Sarvagata - Sashopha Akshi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10 Netra Roga - Sarvagata - Sashopha Akshi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0 Netra Roga - Sarvagata - Adhimant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p>
            <w:pPr>
              <w:pStyle w:val="Compact"/>
              <w:jc w:val="right"/>
            </w:pPr>
            <w:r>
              <w:t xml:space="preserve">109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0 Netra Roga - Sarvagata - Adhimant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15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0 Netra Roga - Sarvagata - Adhimant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9.6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116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1 Netra Roga - Sarvagata - Adhimantha - Kaphaja Adhimanth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4.8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71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1 Netra Roga - Sarvagata - Adhimantha - Kaphaja Adhimant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1 Netra Roga - Sarvagata - Adhimantha - Kaphaja Adhimant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5.0</w:t>
            </w:r>
          </w:p>
        </w:tc>
        <w:tc>
          <w:p>
            <w:pPr>
              <w:pStyle w:val="Compact"/>
              <w:jc w:val="right"/>
            </w:pPr>
            <w:r>
              <w:t xml:space="preserve">42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4 Netra Roga - Sarvagata - Adhimantha - Vaataja Adhimant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41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2.4 Netra Roga - Sarvagata - Adhimantha - Vaataja Adhimant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41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8 Netra Roga - Sarvagata - Hataadhimant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8 Netra Roga - Sarvagata - Hataadhimant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0.9 Netra Roga - Sarvagata - Shushkaakshi Paak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0.9 Netra Roga - Sarvagata - Shushkaakshi Paak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0.9 Netra Roga - Sarvagata - Shushkaakshi Paak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 N4.51.0 Netra Rog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1.0 Netra Roga - Va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6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1.0 Netra Rog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2.3 Netra Roga - Vartmagata - Anjananaam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2.3 Netra Roga - Vartmagata - Anjananaami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3.11 Netra Roga - Vartmagata - Krichchhronmeel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3.11 Netra Roga - Vartmagata - Krichchhronmeel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3.11 Netra Roga - Vartmagata - Krichchhronmeel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3.13.0 Netra Roga - Vartmagata - Kumbhee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3.13.0 Netra Roga - Vartmagata - Kumbheek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3.13.1 Netra Roga - Vartmagata - Kumbheekaa - Atilikhita Vart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3.13.1 Netra Roga - Vartmagata - Kumbheekaa - Atilikhita Vart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4.14 Netra Roga - Vartmagata - Lag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4.14 Netra Roga - Vartmagata - Lag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4.15 Netra Roga - Vartmagata - Nime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4.15 Netra Roga - Vartmagata - Nime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4.26 Netra Roga - Vartmagata - Shushka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4.26 Netra Roga - Vartmagata - Shushka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5.30 Netra Roga - Vartmagata - Utsan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5.30 Netra Roga - Vartmagata - Utsan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5.30 Netra Roga - Vartmagata - Utsan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55.31 Netra Roga - Vartmagata - Vaatah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55.31 Netra Roga - Vartmagata - Vaatah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55.31 Netra Roga - Vartmagata - Vaatah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4.6 Netra Roga - Ashrusraav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4.6 Netra Roga - Ashrusraav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4.6 Netra Roga - Ashrusra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N5.0 Nidra Viparyaya / Nidra Bhan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6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N5.0 Nidra Viparyaya / Nidra Bhang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26.8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N5.0 Nidra Viparyaya / Nidra Bhang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O1.0 Ojavikrit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04.0</w:t>
            </w:r>
          </w:p>
        </w:tc>
        <w:tc>
          <w:p>
            <w:pPr>
              <w:pStyle w:val="Compact"/>
              <w:jc w:val="right"/>
            </w:pPr>
            <w:r>
              <w:t xml:space="preserve">347.5</w:t>
            </w:r>
          </w:p>
        </w:tc>
        <w:tc>
          <w:p>
            <w:pPr>
              <w:pStyle w:val="Compact"/>
              <w:jc w:val="right"/>
            </w:pPr>
            <w:r>
              <w:t xml:space="preserve">634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O1.0 Ojavikrit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04.0</w:t>
            </w:r>
          </w:p>
        </w:tc>
        <w:tc>
          <w:p>
            <w:pPr>
              <w:pStyle w:val="Compact"/>
              <w:jc w:val="right"/>
            </w:pPr>
            <w:r>
              <w:t xml:space="preserve">347.5</w:t>
            </w:r>
          </w:p>
        </w:tc>
        <w:tc>
          <w:p>
            <w:pPr>
              <w:pStyle w:val="Compact"/>
              <w:jc w:val="right"/>
            </w:pPr>
            <w:r>
              <w:t xml:space="preserve">634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O1.2 Ojavikriti - Ojakshay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0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O1.2 Ojavikriti - Ojaksha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3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O1.2 Ojavikriti - Ojakshay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O1.3 Ojavikriti - Ojaksheenat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O1.3 Ojavikriti - Ojaksheenat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O1.4 Ojavikriti - Ojovisrams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8.8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14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O1.4 Ojavikriti - Ojovisrams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0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O1.4 Ojavikriti - Ojovisrams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74.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P2.0 Pandu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4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P2.0 Pandu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5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9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P2.0 Pand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0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P2.2 Pandu- pit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P2.2 Pandu- pit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P3.0 Pidak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3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P3.0 Pidak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P3.0 Pidak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1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P5.5 Pramehajanya - Netrarog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29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P5.5 Pramehajanya - Netrarog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8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P5.5 Pramehajanya - Netrarog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6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P6.0 Pravaah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P6.0 Pravaah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R2.0 Raktapit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R2.0 Raktapit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R2.0 Raktapit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9.7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77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0.0 Saamavata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8.7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208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0.0 Saamavata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7.9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68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0.0 Saamavat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9.3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72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.0 Sheetapitt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12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6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.0 Sheetapitt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1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7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.0 Sheetapitt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0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7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1.0 stanya 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1.0 stanya 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2.0 Stanya dushti Sootika 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2.0 Stanya dushti Sootika 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4.1 Sthaanabhedena Shoola - Aamaashaya Shool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6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4.1 Sthaanabhedena Shoola - Aamaashaya Shool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4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9.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4.1 Sthaanabhedena Shoola - Aamaashaya Shool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35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4.2 Sthaanabhedena Shoola - Aantra Shool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1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4.2 Sthaanabhedena Shoola - Aantra Shool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37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4.2 Sthaanabhedena Shoola - Aantra Shool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6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4.22 Sthaanabhedena Shoola - Kosht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4.22 Sthaanabhedena Shoola - Kosht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4.25.0 Sthaanabhedena Shoola - Medhr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4.25.0 Sthaanabhedena Shoola - Medhr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5.30 Sthaanabhedena Shoola - Ooru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5.30 Sthaanabhedena Shoola - Ooru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5.33 Sthaanabhedena Shoola - Pakvaashay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5.33 Sthaanabhedena Shoola - Pakvaashay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5.33 Sthaanabhedena Shoola - Pakvaashay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5.38 Sthaanabhedena Shoola - Shirah Shool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7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0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5.38 Sthaanabhedena Shoola - Shirah Shool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8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8.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5.38 Sthaanabhedena Shoola - Shirah 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5.50.0 Sthaanabhedena Shoola - Vrishan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5.50.0 Sthaanabhedena Shoola - Vrishan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1 Stree Rog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05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27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1 Stree Roga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06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29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6.1 Stree 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10 Stree Roga - Shvetapradar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5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10 Stree Roga - Shvetapradar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5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12 Stree Roga - Yonigata Sraav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12 Stree Roga - Yonigata Sraav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19.0 Stree Roga - Rajo Dusht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2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19.0 Stree Roga - Rajo Dusht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2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 Stree Roga - Aartavanaa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 Stree Roga - Aartavanaa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0.0 Stree Roga - Raktapradar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.9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99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0.0 Stree Roga - Raktapradar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.9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99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0.7 STREEROGA - RAJONIVRITH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0.7 STREEROGA - RAJONIVRITH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0.8 STREEROGA - RAJONIVRITHI VIKAR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6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3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0.8 STREEROGA - RAJONIVRITHI VIKAR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6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3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1.0 Stree Roga - Sootikaa Ro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1.0 Stree Roga - Sootikaa Rog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21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1.2 Stree Roga - Sootikaa Roga - Koshtha Shodhanaart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1.2 Stree Roga - Sootikaa Roga - Koshtha Shodhanaart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1.4 STREEROGA - SOOTIKAA PARICHAR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112.2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1.4 STREEROGA - SOOTIKAA PARICHAR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112.2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2 Stree Roga - Stana Rog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2 Stree Roga - Stana Rog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7 Stree Roga - Stana Rog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7 Stree Roga - Stana Roga - V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9.0 Stree Roga - Stanyanaa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9.0 Stree Roga - Stanyanaa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29.1 Stree Roga - Yoni Kando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29.1 Stree Roga - Yoni Kando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 Stree Roga - Anaartav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 Stree Roga - Anaartav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0 Stree Roga - Yonivyaapa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6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0 Stree Roga - Yonivyaapa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6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0 Stree Roga - Yonivyaapad - Karnine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0 Stree Roga - Yonivyaapad - Karnine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2 Stree Roga - Yonivyaapad - Mahaayon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9.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2 Stree Roga - Yonivyaapad - Mahaayon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9.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3 Stree Roga - Yonivyaapad - Paripluta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8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3 Stree Roga - Yonivyaapad - Paripluta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8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4 Stree Roga - Yonivyaapad - Phalinee / Andal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4 Stree Roga - Yonivyaapad - Phalinee / Andal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5 Stree Roga - Yonivyaapad - Pittala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2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15 Stree Roga - Yonivyaapad - Pittala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2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2 Stree Roga - Yonivyaapad - Sramsine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2 Stree Roga - Yonivyaapad - Sramsine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3 Stree Roga - Yonivyaapad - Udaavarta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5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3 Stree Roga - Yonivyaapad - Udaavarta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5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6 Stree Roga - Yonivyaapad - Vaatala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6 Stree Roga - Yonivyaapad - Vaatala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7 Stree Roga - Yonivyaapad - Vandhy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27 Stree Roga - Yonivyaapad - Vandhy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30.9 Stree Roga - Yonivyaapad - Kaphaja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30.9 Stree Roga - Yonivyaapad - Kaphaja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7 Stree Roga - Krichchhraart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7 Stree Roga - Krichchhraart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6.9 Stree Roga - Raja Kshay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4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6.9 Stree Roga - Raja Kshay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4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7.0 Supti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8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7.0 Supti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147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7.0 Supti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3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7.1 Supti - Paada Supti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1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7.1 Supti - Paada Supt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4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7.1 Supti - Paada Supti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8.0 Swasth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50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73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8.0 Swasth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0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91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8.0 Swasth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2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8.1 Swaasthya Pareeksha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6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8.1 Swaasthya Pareeksh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8.1 Swaasthya Pareeksh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4.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A.2 Shoola - Annadrava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A.2 Shoola - Annadrav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A.2 Shoola - Annadrava 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1A.4 Shoola - Parinaama Shool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1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1A.4 Shoola - Parinaama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1A.4 Shoola - Parinaam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0 Shirorog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0 Shirorog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0 Shiro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0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2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0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4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9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0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2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3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1 Shiroroga - Shirogaura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1 Shiroroga - Shirogaur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1 Shiroroga - Shirogaura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3 Shiroroga - Ananta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3 Shiroroga - Ananta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60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4 Shiroroga - Ardhaavabhedak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53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4 Shiroroga - Ardhaavabhedak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67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4 Shiroroga - Ardhaavabhedak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2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5.0 Shiroroga - Kapaalagata Shiro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5.0 Shiroroga - Kapaalagata Shiro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5.2 Shiroroga - Kapaalagata Shiroroga - Daarunak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5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5.2 Shiroroga - Kapaalagata Shiroroga - Daarunak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0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5.2 Shiroroga - Kapaalagata Shiroroga - Daarunak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3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7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5.4 Shiroroga - Kapaalagata Shiroroga - Khaalit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5.4 Shiroroga - Kapaalagata Shiroroga - Khaalit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5.5 Shirorog - Kapaalagata Shiroroga - Paality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2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5.5 Shirorog - Kapaalagata Shiroroga - Paalit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5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5.5 Shirorog - Kapaalagata Shiroroga - Paalit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6.1 Shiroroga - Kaph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.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6.1 Shiroroga - Kaph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6.1 Shiroroga - Kaph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19.1 Shiroroga - Pitt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8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27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19.1 Shiroroga - Pitt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2.9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140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19.1 Shiroroga - Pitt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23 Shiroroga - Shirah Kamp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23 Shiroroga - Shirah Kamp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24 Shiroroga - Sooryaavarta Shiro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24 Shiroroga - Sooryaavarta Shiro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25.2 Shiroroga - Vaat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25.2 Shiroroga - Vaat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25.2 Shiroroga - Vaataja Shiroroga - Shirah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3 Shiroroga â€“ Sa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3 Shiroroga â€“ Sa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4 Shiroroga - Shankha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9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4 Shiroroga - Shankh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p>
            <w:pPr>
              <w:pStyle w:val="Compact"/>
              <w:jc w:val="right"/>
            </w:pPr>
            <w:r>
              <w:t xml:space="preserve">26.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4 Shiroroga - Shankh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5 Shiroroga - Shira Abhiha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5 Shiroroga - Shira Abhih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2.5 Shiroroga - Shira Abhih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7 Shiroroga - Shira Supt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7 Shiroroga - Shira Supt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2.9 Shiroroga - Shirah Pradeshastha 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2.9 Shiroroga - Shirah Pradeshastha Pa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3.0 Shotha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9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3.0 Shoth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0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3.0 Shotha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6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7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3.1 Shotha - Vaatapit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3.1 Shotha - Vaata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3.1 Shotha - Vaata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3.3 Shram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3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3.3 Shram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2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3.3 Shram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2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9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3A.0 Shram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3A.0 Shram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4.0 Shvaasa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19.1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268.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4.0 Shvaasa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33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312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4.0 Shvaasa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182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4.2 Shvaasa-kshudra shva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4.2 Shvaasa-kshudra shva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4.2 Shvaasa-kshudra shva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4.4 Shvaasa-tamaka shvas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5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4.4 Shvaasa-tamaka shvas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4.4 Shvaasa-tamaka shvas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.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34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5.0 Shvitr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9.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5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5.0 Shvit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2.0</w:t>
            </w:r>
          </w:p>
        </w:tc>
        <w:tc>
          <w:p>
            <w:pPr>
              <w:pStyle w:val="Compact"/>
              <w:jc w:val="right"/>
            </w:pPr>
            <w:r>
              <w:t xml:space="preserve">69.5</w:t>
            </w:r>
          </w:p>
        </w:tc>
        <w:tc>
          <w:p>
            <w:pPr>
              <w:pStyle w:val="Compact"/>
              <w:jc w:val="right"/>
            </w:pPr>
            <w:r>
              <w:t xml:space="preserve">241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5.0 Shvitr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8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1.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8.0 Snaayu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8.0 Snaayu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9.0 Soma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S9.0 Soma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1.0 Udaavart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9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1.0 Udaavart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9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1.0 Udaavar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9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2.0 Udar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8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2.0 Uda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2.0 Uda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5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2.3 Udara- 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2.3 Udara-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2.3 Udara-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2.4 Udara- yakrut-pleeh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19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1.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2.4 Udara- yakrut-plee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5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113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2.4 Udara- yakrut-plee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3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8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2.6 Udara-jaloda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16.0</w:t>
            </w:r>
          </w:p>
        </w:tc>
        <w:tc>
          <w:p>
            <w:pPr>
              <w:pStyle w:val="Compact"/>
              <w:jc w:val="right"/>
            </w:pPr>
            <w:r>
              <w:t xml:space="preserve">346.0</w:t>
            </w:r>
          </w:p>
        </w:tc>
        <w:tc>
          <w:p>
            <w:pPr>
              <w:pStyle w:val="Compact"/>
              <w:jc w:val="right"/>
            </w:pPr>
            <w:r>
              <w:t xml:space="preserve">301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2.6 Udara-jalod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2.6 Udara-jaloda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73.5</w:t>
            </w:r>
          </w:p>
        </w:tc>
        <w:tc>
          <w:p>
            <w:pPr>
              <w:pStyle w:val="Compact"/>
              <w:jc w:val="right"/>
            </w:pPr>
            <w:r>
              <w:t xml:space="preserve">473.5</w:t>
            </w:r>
          </w:p>
        </w:tc>
        <w:tc>
          <w:p>
            <w:pPr>
              <w:pStyle w:val="Compact"/>
              <w:jc w:val="right"/>
            </w:pPr>
            <w:r>
              <w:t xml:space="preserve">180.31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2.8 Udara-sannip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2.8 Udara-sannip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3.0 Udard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6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3.0 Udard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2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3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3.0 Udard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4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2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4.0 Unmaad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171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4.0 Unmaad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8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09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4.0 Unmaad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3.8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p>
            <w:pPr>
              <w:pStyle w:val="Compact"/>
              <w:jc w:val="right"/>
            </w:pPr>
            <w:r>
              <w:t xml:space="preserve">206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4.5 Unmaad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4.5 Unmaada - Kaph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4.7 Unmaada - Manokhedaj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9.3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93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4.7 Unmaada - Manokhed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8.5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106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U4.7 Unmaada - Manokhed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98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U5.0 Urahksh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U5.0 Urahksh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.10 Vatavyadhi - Avrita Vat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p>
            <w:pPr>
              <w:pStyle w:val="Compact"/>
              <w:jc w:val="right"/>
            </w:pPr>
            <w:r>
              <w:t xml:space="preserve">25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.10 Vatavyadhi - Avrita V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26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.10 Vatavyadhi - Avri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0.11 Vatavyadhi - Avrita Vata - Mamsavrita Va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17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0.11 Vatavyadhi - Avrita Vata - Mamsavrita 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0.11 Vatavyadhi - Avrita Vata - Mamsavrita 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24.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0.20 Vatavyadhi - Avrita Vata - Prana avrita Sam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0.20 Vatavyadhi - Avrita Vata - Prana avrita Sam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0.24 Vatavyadhi - Avrita Vata - Raktavrita 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16.9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0.24 Vatavyadhi - Avrita Vata - Raktavri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0.24 Vatavyadhi - Avrita Vata - Raktavri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0.29 Vatavyadhi - Avrita Vata - Udana avrita P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0.29 Vatavyadhi - Avrita Vata - Udana avrita P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0.8 Vatavyadhi - Avrita Vata - Kapha avri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0.8 Vatavyadhi - Avrita Vata - Kapha avri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1.1 Vatavyadhi - Gatatva - Amashayaga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1.1 Vatavyadhi - Gatatva - Amashayaga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1.10 Vatavyadhi - Gatatva - Siraga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1.10 Vatavyadhi - Gatatva - Siraga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1.4 Vatavyadhi - Gatatva - Mamsamedoga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1.4 Vatavyadhi - Gatatva - Mamsamedoga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1.6 Vatavyadhi - Gatatva - Raktagata 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1.6 Vatavyadhi - Gatatva - Raktagata 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1.7 Vatavyadhi - Gatatva - Sandhigata Vat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38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1.7 Vatavyadhi - Gatatva - Sandhigata Va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42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1.7 Vatavyadhi - Gatatva - Sandhigata V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5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1.8 Vatavyadhi - Gatatva - Sarvangagata V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47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1.8 Vatavyadhi - Gatatva - Sarvangagata V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p>
            <w:pPr>
              <w:pStyle w:val="Compact"/>
              <w:jc w:val="right"/>
            </w:pPr>
            <w:r>
              <w:t xml:space="preserve">64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1.8 Vatavyadhi - Gatatva - Sarvangagata V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2.0 Vispho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2.0 Vispho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0 Vran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55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3.0 Vra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2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0 Vra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9.4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95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1.0 Vrana - Aagantuja (Sadyo) Vra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9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1.0 Vrana - Aagantuja (Sadyo) Vra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9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1.2 Vrana - Aagantuja (Sadyo) Vrana - Chhinna Aagantu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1.2 Vrana - Aagantuja (Sadyo) Vrana - Chhinna Aagantu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1.3 Vrana - Aagantuja (Sadyo) Vrana - Dagdha Vra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53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3.1.3 Vrana - Aagantuja (Sadyo) Vrana - Dagdh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1.3 Vrana - Aagantuja (Sadyo) Vrana - Dagdha Vr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right"/>
            </w:pPr>
            <w:r>
              <w:t xml:space="preserve">60.1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1.4 Vrana - Aagantuja (Sadyo) Vrana - Ghrishta Aagantu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3.1.4 Vrana - Aagantuja (Sadyo) Vrana - Ghrishta Aagantu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1.5 Vrana - Aagantuja (Sadyo) Vrana - Kshata Aagantu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1.5 Vrana - Aagantuja (Sadyo) Vrana - Kshata Aagantu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11 Vrana - Pitta Vaata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3.11 Vrana - Pitta Vaataj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3 Vrana - Dushta Vran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144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3.3 Vrana - Dushta Vra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1.1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96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3 Vrana - Dushta Vran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6.8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89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4 Vrana - Jeern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4 Vrana - Jeerna Vr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3.8 Vrana - Kaphavaataraktaja Vr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3.8 Vrana - Kaphavaataraktaja Vr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5.0 Vriddh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5.0 Vrid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5.0 Vriddh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5.1 Vriddhi - Aantraj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9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49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5.1 Vriddhi - Aantr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6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5.1 Vriddhi - Aantraj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39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5.4 Vriddhi - Mootr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5.4 Vriddhi - Mootr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16.0 Vrikka Rog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18.2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217.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16.0 Vrikka Rog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12.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219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16.0 Vrikka Roga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20.7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218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10 Vaatavyaadhi - Avabaahuka</w:t>
            </w:r>
          </w:p>
        </w:tc>
        <w:tc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p>
            <w:pPr>
              <w:pStyle w:val="Compact"/>
              <w:jc w:val="right"/>
            </w:pPr>
            <w:r>
              <w:t xml:space="preserve">123.7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263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10 Vaatavyaadhi - Avabaahuka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126.5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26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10 Vaatavyaadhi - Avabaahuka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119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9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13 Vaatavyaadhi - Avasthaa - Supt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2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13 Vaatavyaadhi - Avasthaa - Supt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13 Vaatavyaadhi - Avasthaa - Supt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9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8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14 Vaatavyaadhi - Avasthaa - To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6.0</w:t>
            </w:r>
          </w:p>
        </w:tc>
        <w:tc>
          <w:p>
            <w:pPr>
              <w:pStyle w:val="Compact"/>
              <w:jc w:val="right"/>
            </w:pPr>
            <w:r>
              <w:t xml:space="preserve">176.0</w:t>
            </w:r>
          </w:p>
        </w:tc>
        <w:tc>
          <w:p>
            <w:pPr>
              <w:pStyle w:val="Compact"/>
              <w:jc w:val="right"/>
            </w:pPr>
            <w:r>
              <w:t xml:space="preserve">247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14 Vaatavyaadhi - Avasthaa - To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6.0</w:t>
            </w:r>
          </w:p>
        </w:tc>
        <w:tc>
          <w:p>
            <w:pPr>
              <w:pStyle w:val="Compact"/>
              <w:jc w:val="right"/>
            </w:pPr>
            <w:r>
              <w:t xml:space="preserve">176.0</w:t>
            </w:r>
          </w:p>
        </w:tc>
        <w:tc>
          <w:p>
            <w:pPr>
              <w:pStyle w:val="Compact"/>
              <w:jc w:val="right"/>
            </w:pPr>
            <w:r>
              <w:t xml:space="preserve">247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15 Vaatavyaadhi - Baadhir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42.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15 Vaatavyaadhi - Baadhiry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19.0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15 Vaatavyaadhi - Baadhiry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67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19 Vaatavyaadhi - Dandaapataan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19 Vaatavyaadhi - Dandaapataan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2 Vaatavyaadhi - Aadhmaana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6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2 Vaatavyaadhi - Aadhmaana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1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1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2 Vaatavyaadhi - Aadhmaana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3.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21 Vaatavyaadhi - Ekaangavaat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6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21 Vaatavyaadhi - Ekaangavaat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21 Vaatavyaadhi - Ekaangavaat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9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24 Vaatavyaadhi - Gudasthi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44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24 Vaatavyaadhi - Gudasthi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44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25 Vaatavyaadhi - Hanugra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67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25 Vaatavyaadhi - Hanugra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67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28 Vaatavyaadhi - Hridayasth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28 Vaatavyaadhi - Hridayasth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3.0 Vaatavyaadhi - Aakshepak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0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8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3.0 Vaatavyaadhi - Aakshep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3.0 Vaatavyaadhi - Aakshepa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0.5</w:t>
            </w:r>
          </w:p>
        </w:tc>
        <w:tc>
          <w:p>
            <w:pPr>
              <w:pStyle w:val="Compact"/>
              <w:jc w:val="right"/>
            </w:pPr>
            <w:r>
              <w:t xml:space="preserve">60.5</w:t>
            </w:r>
          </w:p>
        </w:tc>
        <w:tc>
          <w:p>
            <w:pPr>
              <w:pStyle w:val="Compact"/>
              <w:jc w:val="right"/>
            </w:pPr>
            <w:r>
              <w:t xml:space="preserve">84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3.1 Vaatavyaadhi - Aakshepaka - Abhighaata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8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3.1 Vaatavyaadhi - Aakshepaka - Abhighaa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3.1 Vaatavyaadhi - Aakshepaka - Abhighaat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46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34.0 Vaatavyaadhi - Kampa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59.6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68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34.0 Vaatavyaadhi - Kamp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11.9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326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34.0 Vaatavyaadhi - Kampa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37.1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3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34.1 Vaatavyaadhi - Kampa - Baahu Kamp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4.3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77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34.1 Vaatavyaadhi - Kampa - Baahu Kamp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108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34.1 Vaatavyaadhi - Kampa - Baahu Kam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34.2 Vaatavyaadhi - Kampa - Greevaa Kam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34.2 Vaatavyaadhi - Kampa - Greevaa Kam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35 Vaatavyaadhi - Karna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35 Vaatavyaadhi - Karna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38 Vaatavyaadhi - Khanj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0.2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57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38 Vaatavyaadhi - Khan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36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38 Vaatavyaadhi - Khanj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9.0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329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4.1 Vaatavyaadhi - Aavritavaata - Kaphaavrita Vaat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120.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4.1 Vaatavyaadhi - Aavritavaata - Kaphaavrita Va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9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4.1 Vaatavyaadhi - Aavritavaata - Kaphaavri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5.0</w:t>
            </w:r>
          </w:p>
        </w:tc>
        <w:tc>
          <w:p>
            <w:pPr>
              <w:pStyle w:val="Compact"/>
              <w:jc w:val="right"/>
            </w:pPr>
            <w:r>
              <w:t xml:space="preserve">29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4.2 Vaatavyaadhi - Aavritavaata - Pittaavri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4.2 Vaatavyaadhi - Aavritavaata - Pittaavri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4.2 Vaatavyaadhi - Aavritavaata - Pittaavri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40 Vaatavyaadhi - Kroshtukasheers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09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40 Vaatavyaadhi - Kroshtukashee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40 Vaatavyaadhi - Kroshtukasheers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138.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49 Vaatavyaadhi - Minm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49 Vaatavyaadhi - Minm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49 Vaatavyaadhi - Minm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1 Vaatavyaadhi - Naanaatm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51 Vaatavyaadhi - Naanaatm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3 Vaatavyaadhi - Paadadaah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5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53 Vaatavyaadhi - Paadadaa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right"/>
            </w:pPr>
            <w:r>
              <w:t xml:space="preserve">110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53 Vaatavyaadhi - Paadadaa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4 Vaatavyaadhi - Paadah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54 Vaatavyaadhi - Paadahars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5 Vaatavyaadhi - Paarshva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55 Vaatavyaadhi - Paarshva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6 Vaatavyaadhi - Pakvaashayasthita Vaa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9.2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256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56 Vaatavyaadhi - Pakvaashayasthi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44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56 Vaatavyaadhi - Pakvaashayasthi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6.0</w:t>
            </w:r>
          </w:p>
        </w:tc>
        <w:tc>
          <w:p>
            <w:pPr>
              <w:pStyle w:val="Compact"/>
              <w:jc w:val="right"/>
            </w:pPr>
            <w:r>
              <w:t xml:space="preserve">266.0</w:t>
            </w:r>
          </w:p>
        </w:tc>
        <w:tc>
          <w:p>
            <w:pPr>
              <w:pStyle w:val="Compact"/>
              <w:jc w:val="right"/>
            </w:pPr>
            <w:r>
              <w:t xml:space="preserve">374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6.0 Vaatavyaadhi - Pakshavadha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94.8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354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56.0 Vaatavyaadhi - Pakshavadh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76.9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307.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56.0 Vaatavyaadhi - Pakshavadha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204.2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p>
            <w:pPr>
              <w:pStyle w:val="Compact"/>
              <w:jc w:val="right"/>
            </w:pPr>
            <w:r>
              <w:t xml:space="preserve">377.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6.2 Vaatavyaadhi - Pakshavadha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56.2 Vaatavyaadhi - Pakshavadha - Pitt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57 Vaatavyaadhi - Pangutv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20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00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57 Vaatavyaadhi - Pangutv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50.1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580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57 Vaatavyaadhi - Pangutv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62 Vaatavyaadhi - Raktagata Va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62 Vaatavyaadhi - Rakta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62 Vaatavyaadhi - Raktaga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7 Vaatavyaadhi - Ardit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162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7 Vaatavyaadhi - Ardit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0.7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57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7 Vaatavyaadhi - Ardi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13.0</w:t>
            </w:r>
          </w:p>
        </w:tc>
        <w:tc>
          <w:p>
            <w:pPr>
              <w:pStyle w:val="Compact"/>
              <w:jc w:val="right"/>
            </w:pPr>
            <w:r>
              <w:t xml:space="preserve">413.0</w:t>
            </w:r>
          </w:p>
        </w:tc>
        <w:tc>
          <w:p>
            <w:pPr>
              <w:pStyle w:val="Compact"/>
              <w:jc w:val="right"/>
            </w:pPr>
            <w:r>
              <w:t xml:space="preserve">219.20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71 Vaatavyaadhi - Toon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2.71 Vaatavyaadhi - Toon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2.8 Vaatavyaadhi - Ashtheela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2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2.8 Vaatavyaadhi - Ashtheela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2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3.0 Vandhyatav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5.5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29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3.0 Vandhyatav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6.7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40.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3.0 Vandhyatav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9.3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67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3.1 Vandhyatava - Kaka Vandy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69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3.1 Vandhyatava - Kaka Vandy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69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3.2 Vandhyatava - Vand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7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8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3.2 Vandhyatava - Vand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7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8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3.3 VANDHYATWA - ANAPATY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3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3.3 VANDHYATWA - ANAPAT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47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3.3 VANDHYATWA - ANAPAT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5.0 Vibandha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8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5.0 Vibandh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9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5.0 Vibandha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75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5.1 Vibandha - Mala Vibandha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26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5.1 Vibandha - Mala Vibandh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49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5.1 Vibandha - Mala Vibandha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0.5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74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5.2 Vibandha - Mootra Viband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5.2 Vibandha - Mootra Viban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5.2 Vibandha - Mootra Viband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6.0 Vidradhi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4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6.0 Vidradh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2.9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114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6.0 Vidradhi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9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6.11 Vidradhi - Majjaj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6.11 Vidradhi - Majjaj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6.17 Vidradhi - Stan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6.17 Vidradhi - Stan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6.18 Vidradhi - Udar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6.18 Vidradhi - Udar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6.2 Vidradhi - Asthi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6.2 Vidradhi - Asthi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6.21 Vidradhi - Vrikk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6.21 Vidradhi - Vrikkag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6.3 Vidradhi - Baah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1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6.3 Vidradhi - Baahy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1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V9.0 Visarp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8.9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244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V9.0 Visarp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8.2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314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V9.0 Visarp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8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1 Yakrit Dosha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43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328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1 Yakrit Dosh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6.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28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Y1 Yakrit Dosh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51.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353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2 Yoni Kand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2 Yoni Kand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0 Yonivyaapa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0 Yonivyaapa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10 Yonivyaapad - Karnin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4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10 Yonivyaapad - Karnin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4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12 Yonivyaapad - Mahaayon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12 Yonivyaapad - Mahaayon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13 Yonivyaapad - Paripluta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9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13 Yonivyaapad - Paripluta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9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14 Yonivyaapad - Phalinee / Andal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14 Yonivyaapad - Phalinee / Andal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15 Yonivyaapad - Pittal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15 Yonivyaapad - Pittal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22 Yonivyaapad - Sramsin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9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22 Yonivyaapad - Sramsin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9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23 Yonivyaapad - Udaavart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23 Yonivyaapad - Udaavart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8.28 Yonivyaapad - Viplut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8.28 Yonivyaapad - Viplut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Y9.0 Yuvana pidik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Y9.0 Yuvana pidik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9.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Y9.0 Yuvana pid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1.0 Kukshi 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1.0 Kukshi Rog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0 Kushtha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76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64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0 Kushtha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11.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412.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0 Kushtha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35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8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1 Kushtha-alas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1 Kushtha-alas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10 Kushtha-manda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10 Kushtha-manda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10 Kushtha-manda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12 Kushtha-pundar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12 Kushtha-pundari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15 Kushtha-sidhm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15 Kushtha-sidhm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21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15 Kushtha-sidh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16 Kushtha-vicharchik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0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16 Kushtha-vicharchik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16 Kushtha-vicharchik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109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17 Kushtha-vipadik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07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17 Kushtha-vipadik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9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44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17 Kushtha-vipadik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2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18 Kushtha-visphot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.0</w:t>
            </w:r>
          </w:p>
        </w:tc>
        <w:tc>
          <w:p>
            <w:pPr>
              <w:pStyle w:val="Compact"/>
              <w:jc w:val="right"/>
            </w:pPr>
            <w:r>
              <w:t xml:space="preserve">12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18 Kushtha-visphota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.0</w:t>
            </w:r>
          </w:p>
        </w:tc>
        <w:tc>
          <w:p>
            <w:pPr>
              <w:pStyle w:val="Compact"/>
              <w:jc w:val="right"/>
            </w:pPr>
            <w:r>
              <w:t xml:space="preserve">12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2 Kushtha-Audumb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2 Kushtha-Audumb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3 Kushtha-charmadal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3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3 Kushtha-charmadal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3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4 Kushtha-charmakh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4 Kushtha-charmakhy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5 Kushtha-dadru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7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5 Kushtha-dadru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0.5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77.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5 Kushtha-dadru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8.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6 Kushtha-ekakush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2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6 Kushtha-ekakush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7.0</w:t>
            </w:r>
          </w:p>
        </w:tc>
        <w:tc>
          <w:p>
            <w:pPr>
              <w:pStyle w:val="Compact"/>
              <w:jc w:val="right"/>
            </w:pPr>
            <w:r>
              <w:t xml:space="preserve">237.0</w:t>
            </w:r>
          </w:p>
        </w:tc>
        <w:tc>
          <w:p>
            <w:pPr>
              <w:pStyle w:val="Compact"/>
              <w:jc w:val="right"/>
            </w:pPr>
            <w:r>
              <w:t xml:space="preserve">333.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6 Kushtha-ekakush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12.9 Kushtha-kitibha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23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74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12.9 Kushtha-kitibh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1.2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24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12.9 Kushtha-kitibh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53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33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k8.0 Kshay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k8.0 Kshay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OTHER k8.0 Kshay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OTHER sandhigata v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OTHER sandhigata va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A2.0 Aamavaata</w:t>
            </w:r>
          </w:p>
        </w:tc>
        <w:tc>
          <w:p>
            <w:pPr>
              <w:pStyle w:val="Compact"/>
              <w:jc w:val="right"/>
            </w:pPr>
            <w:r>
              <w:t xml:space="preserve">832</w:t>
            </w:r>
          </w:p>
        </w:tc>
        <w:tc>
          <w:p>
            <w:pPr>
              <w:pStyle w:val="Compact"/>
              <w:jc w:val="right"/>
            </w:pPr>
            <w:r>
              <w:t xml:space="preserve">134.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281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A2.0 Aamavaata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p>
            <w:pPr>
              <w:pStyle w:val="Compact"/>
              <w:jc w:val="right"/>
            </w:pPr>
            <w:r>
              <w:t xml:space="preserve">136.4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282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A2.0 Aamavaata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2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A2.1 Aamavaata - Kaphaj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9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A2.1 Aamavaata - Kaphaj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9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A2.1 Aamavaata - Kaph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A2.2 Aamavaata - Pittaj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3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A2.2 Aamavaata - Pitt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5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A2.2 Aamavaata - Pitta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9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A2.3 Aamavaata - Vaataj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6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A2.3 Aamavaata - Vaataj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A2.3 Aamavaata - Vaataj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8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A3.0 Abhighataja Shoola</w:t>
            </w:r>
          </w:p>
        </w:tc>
        <w:tc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0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A3.0 Abhighataja Shoola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6.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A3.0 Abhighataja Shoola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2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0 Stamb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0.0 Stamb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1 Stambha - Baahu Stambh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0.1 Stambha - Baahu Stamb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0.1 Stambha - Baahu Stamb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10 Stambha - Prishtha Stamb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0.10 Stambha - Prishtha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0.10 Stambha - Prishtha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12 Stambha - Sandhi Stamb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0.12 Stambha - Sandhi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0.12 Stambha - Sandhi Stamb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13 Stambha - Siraa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0.13 Stambha - Siraa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14 Stambha - Uru Stamb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0.14 Stambha - Uru Stamb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4 Stambha - Greevaa Stambh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0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0.4 Stambha - Greevaa Stambh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8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0.4 Stambha - Greevaa Stambh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4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5 Stambha - Hanu Stamb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24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0.5 Stambha - Hanu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0.5 Stambha - Hanu Stamb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0.6 Stambha - Hridaya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0.6 Stambha - Hridaya Stamb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0 Sthaanabhedena Grah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6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0 Sthaanabhedena Grah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0 Sthaanabhedena Grah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0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1 Sthaanabhedena Graha - Anga Gra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1 Sthaanabhedena Graha - Anga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1 Sthaanabhedena Graha - Anga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7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11 Sthaanabhedena Graha - Katee Graha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1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11 Sthaanabhedena Graha - Katee Graha</w:t>
            </w:r>
          </w:p>
        </w:tc>
        <w:tc>
          <w:p>
            <w:pPr>
              <w:pStyle w:val="Compact"/>
              <w:jc w:val="right"/>
            </w:pPr>
            <w:r>
              <w:t xml:space="preserve">468</w:t>
            </w:r>
          </w:p>
        </w:tc>
        <w:tc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7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11 Sthaanabhedena Graha - Katee Graha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5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13 Sthaanabhedena Graha - Manyaa Grah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13 Sthaanabhedena Graha - Manyaa Grah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13 Sthaanabhedena Graha - Manyaa Grah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14 Sthaanabhedena Graha - Marma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14 Sthaanabhedena Graha - Marma Gra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14 Sthaanabhedena Graha - Marma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17 Sthaanabhedena Graha - Paada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17 Sthaanabhedena Graha - Paada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18 Sthaanabhedena Graha - Paarshva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5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18 Sthaanabhedena Graha - Paarshva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5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19 Sthaanabhedena Graha - Prishtha Graha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6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5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19 Sthaanabhedena Graha - Prishtha Grah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9.3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59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19 Sthaanabhedena Graha - Prishtha Graha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5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20 Sthaanabhedena Graha - Shiro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20 Sthaanabhedena Graha - Shiro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22 Sthaanabhedena Graha - Uro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22 Sthaanabhedena Graha - Uro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23 Sthaanabhedena Graha - Vaak Grah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2.0</w:t>
            </w:r>
          </w:p>
        </w:tc>
        <w:tc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p>
            <w:pPr>
              <w:pStyle w:val="Compact"/>
              <w:jc w:val="right"/>
            </w:pPr>
            <w:r>
              <w:t xml:space="preserve">214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23 Sthaanabhedena Graha - Vaak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8.7</w:t>
            </w:r>
          </w:p>
        </w:tc>
        <w:tc>
          <w:p>
            <w:pPr>
              <w:pStyle w:val="Compact"/>
              <w:jc w:val="right"/>
            </w:pPr>
            <w:r>
              <w:t xml:space="preserve">260.0</w:t>
            </w:r>
          </w:p>
        </w:tc>
        <w:tc>
          <w:p>
            <w:pPr>
              <w:pStyle w:val="Compact"/>
              <w:jc w:val="right"/>
            </w:pPr>
            <w:r>
              <w:t xml:space="preserve">154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23 Sthaanabhedena Graha - Vaak Grah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3.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239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3 Sthaanabhedena Graha - Gala Gra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3 Sthaanabhedena Graha - Gala Gra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3 Sthaanabhedena Graha - Gala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5 Sthaanabhedena Graha - Hanu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5 Sthaanabhedena Graha - Hanu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6 Sthaanabhedena Graha - Hrid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6 Sthaanabhedena Graha - Hrid 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7 Sthaanabhedena Graha - Jaanugrah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3.7 Sthaanabhedena Graha - Jaanugrah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7 Sthaanabhedena Graha - Jaanu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3.8 Sthaanabhedena Graha - Janghaa Gra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3.8 Sthaanabhedena Graha - Janghaa Gra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0 Sthaanabhedena Shoola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5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0 Sthaanabhedena Shoola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9.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0 Sthaanabhedena Shoola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1 Sthaanabhedena Shoola - Gud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11 Sthaanabhedena Shoola - Gud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3 Sthaanabhedena Shoola - Gulpha Shool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9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7.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13 Sthaanabhedena Shoola - Gulpha Shool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6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1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13 Sthaanabhedena Shoola - Gulpha Shool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2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4 Sthaanabhedena Shoola - Hanu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14 Sthaanabhedena Shoola - Hanu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5 Sthaanabhedena Shoola - Hasta Shool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3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15 Sthaanabhedena Shoola - Hasta Shool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3.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6 Sthaanabhedena Shoola - Hrid Shool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9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16 Sthaanabhedena Shoola - Hrid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p>
            <w:pPr>
              <w:pStyle w:val="Compact"/>
              <w:jc w:val="right"/>
            </w:pPr>
            <w:r>
              <w:t xml:space="preserve">25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16 Sthaanabhedena Shoola - Hrid Shool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2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7 Sthaanabhedena Shoola - Jaanu Shoola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4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17 Sthaanabhedena Shoola - Jaanu Shoola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7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17 Sthaanabhedena Shoola - Jaanu Shoola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2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8 Sthaanabhedena Shoola - Janghaa Shool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6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18 Sthaanabhedena Shoola - Janghaa Shool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6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18 Sthaanabhedena Shoola - Janghaa Shool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.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19 Sthaanabhedena Shoola - Kanth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19 Sthaanabhedena Shoola - Kant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19 Sthaanabhedena Shoola - Kant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21 Sthaanabhedena Shoola - Katee Shoola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  <w:tc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8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21 Sthaanabhedena Shoola - Katee Shoola</w:t>
            </w:r>
          </w:p>
        </w:tc>
        <w:tc>
          <w:p>
            <w:pPr>
              <w:pStyle w:val="Compact"/>
              <w:jc w:val="right"/>
            </w:pPr>
            <w:r>
              <w:t xml:space="preserve">689</w:t>
            </w:r>
          </w:p>
        </w:tc>
        <w:tc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3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21 Sthaanabhedena Shoola - Katee Shoola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3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23 Sthaanabhedena Shoola - Kukshi Shool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7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23 Sthaanabhedena Shoola - Kukshi Shool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101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23 Sthaanabhedena Shoola - Kukshi Shool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.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24 Sthaanabhedena Shoola - Manyaa Shool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24 Sthaanabhedena Shoola - Manyaa Shool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24 Sthaanabhedena Shoola - Manyaa Shool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3 Sthaanabhedena Shoola - Amsa Shool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9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3 Sthaanabhedena Shoola - Amsa Shoola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0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3 Sthaanabhedena Shoola - Amsa Shool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1.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4 Sthaanabhedena Shoola - Anga Shool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5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4 Sthaanabhedena Shoola - Anga Shool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2.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4 Sthaanabhedena Shoola - Anga Shool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9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5 Sthaanabhedena Shoola - Anguli Shool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5 Sthaanabhedena Shoola - Anguli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5 Sthaanabhedena Shoola - Anguli 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6 Sthaanabhedena Shoola - Asthi Shool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6 Sthaanabhedena Shoola - Asthi Shool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7.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6 Sthaanabhedena Shoola - Asthi Shool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4.7 Sthaanabhedena Shoola - Baahu Shoola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1.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4.7 Sthaanabhedena Shoola - Baahu Shoola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5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8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4.7 Sthaanabhedena Shoola - Baahu Shoola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31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4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28 Sthaanabhedena Shoola - Nakh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28 Sthaanabhedena Shoola - Nak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28 Sthaanabhedena Shoola - Nak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31 Sthaanabhedena Shoola - Paada Shool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3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31 Sthaanabhedena Shoola - Paada Shoola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1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31 Sthaanabhedena Shoola - Paada Shool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9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4.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32 Sthaanabhedena Shoola - Paarshni Shool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32 Sthaanabhedena Shoola - Paarshni 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32 Sthaanabhedena Shoola - Paarshni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34 Sthaanabhedena Shoola - Parv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34 Sthaanabhedena Shoola - Parv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36 Sthaanabhedena Shoola - Prishtha Shoola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4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6.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36 Sthaanabhedena Shoola - Prishtha Shoola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95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94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36 Sthaanabhedena Shoola - Prishtha Shool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0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1 Sthaanabhedena Shoola - Sakthi Shool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1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60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1 Sthaanabhedena Shoola - Sakthi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6.0</w:t>
            </w:r>
          </w:p>
        </w:tc>
        <w:tc>
          <w:p>
            <w:pPr>
              <w:pStyle w:val="Compact"/>
              <w:jc w:val="right"/>
            </w:pPr>
            <w:r>
              <w:t xml:space="preserve">13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41 Sthaanabhedena Shoola - Sakthi Shool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4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2 Sthaanabhedena Shoola - Sandhi Shoola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2 Sthaanabhedena Shoola - Sandhi Shoola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42 Sthaanabhedena Shoola - Sandhi Shool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3 Sthaanabhedena Shoola - Skandh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3 Sthaanabhedena Shoola - Skand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43 Sthaanabhedena Shoola - Skandh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4 Sthaanabhedena Shoola - Snaayu 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1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4 Sthaanabhedena Shoola - Snaayu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right"/>
            </w:pPr>
            <w:r>
              <w:t xml:space="preserve">62.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44 Sthaanabhedena Shoola - Snaayu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5 Sthaanabhedena Shoola - Sphik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5 Sthaanabhedena Shoola - Sphik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6 Sthaanabhedena Shoola - Stanaant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6 Sthaanabhedena Shoola - Stanaanta Shoo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7 Sthaanabhedena Shoola - Trika Shool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7 Sthaanabhedena Shoola - Trika Shool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47 Sthaanabhedena Shoola - Trika Shoo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5.48 Sthaanabhedena Shoola - Urah Shool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5.48 Sthaanabhedena Shoola - Urah Shool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5.48 Sthaanabhedena Shoola - Urah Shoo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S1A.0 Shool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8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5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S1A.0 Shool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S1A.0 Shool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1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0 Vaatarakta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60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1.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1.0 Vaatarakta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60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5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0 Vaatarakta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7.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1 Vaatarakta - Dvandv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1 Vaatarakta - Dvandva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2 Vaatarakta - Gambheer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6.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1.2 Vaatarakta - Gambheer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2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2 Vaatarakta - Gambhee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3 Vaatarakta - Kapha Vaataj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1.3 Vaatarakta - Kapha Vaata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3 Vaatarakta - Kapha Vaata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4 Vaatarakta - Kaph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p>
            <w:pPr>
              <w:pStyle w:val="Compact"/>
              <w:jc w:val="right"/>
            </w:pPr>
            <w:r>
              <w:t xml:space="preserve">56.5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1.4 Vaatarakta - Kaph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4 Vaatarakta - Kaph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5 Vaatarakta - Pitt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9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5 Vaatarakta - Pitt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9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7 Vaatarakta - Uttaa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1.7 Vaatarakta - Utta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7 Vaatarakta - Uttaa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8 Vaatarakta - Vaata Kaphaj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1.8 Vaatarakta - Vaata Kaph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8 Vaatarakta - Vaata Kaphaj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1.9 Vaatarakta - Vaat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0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1.9 Vaatarakta - Vaat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1.9 Vaatarakta - Vaataadhika Vaatarak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MSD V2.0 Vaatavyaad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6.0</w:t>
            </w:r>
          </w:p>
        </w:tc>
        <w:tc>
          <w:p>
            <w:pPr>
              <w:pStyle w:val="Compact"/>
              <w:jc w:val="right"/>
            </w:pPr>
            <w:r>
              <w:t xml:space="preserve">526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0 Vaatavyaadhi</w:t>
            </w:r>
          </w:p>
        </w:tc>
        <w:tc>
          <w:p>
            <w:pPr>
              <w:pStyle w:val="Compact"/>
              <w:jc w:val="right"/>
            </w:pPr>
            <w:r>
              <w:t xml:space="preserve">2994</w:t>
            </w:r>
          </w:p>
        </w:tc>
        <w:tc>
          <w:p>
            <w:pPr>
              <w:pStyle w:val="Compact"/>
              <w:jc w:val="right"/>
            </w:pPr>
            <w:r>
              <w:t xml:space="preserve">5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1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0 Vaatavyaadhi</w:t>
            </w:r>
          </w:p>
        </w:tc>
        <w:tc>
          <w:p>
            <w:pPr>
              <w:pStyle w:val="Compact"/>
              <w:jc w:val="right"/>
            </w:pPr>
            <w:r>
              <w:t xml:space="preserve">1613</w:t>
            </w:r>
          </w:p>
        </w:tc>
        <w:tc>
          <w:p>
            <w:pPr>
              <w:pStyle w:val="Compact"/>
              <w:jc w:val="right"/>
            </w:pPr>
            <w:r>
              <w:t xml:space="preserve">6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1.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0 Vaatavyaadhi</w:t>
            </w:r>
          </w:p>
        </w:tc>
        <w:tc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p>
            <w:pPr>
              <w:pStyle w:val="Compact"/>
              <w:jc w:val="right"/>
            </w:pPr>
            <w:r>
              <w:t xml:space="preserve">54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1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12 Vaatavyaadhi - Stabdhagaat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12 Vaatavyaadhi - Stabdhagaat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16 Vaatavyaadhi - Baahugata Vaat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6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16 Vaatavyaadhi - Baahugata Vaa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4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16 Vaatavyaadhi - Baahugata Vaat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3.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23 Vaatavyaadhi - Gridhrasee</w:t>
            </w:r>
          </w:p>
        </w:tc>
        <w:tc>
          <w:p>
            <w:pPr>
              <w:pStyle w:val="Compact"/>
              <w:jc w:val="right"/>
            </w:pPr>
            <w:r>
              <w:t xml:space="preserve">2613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30.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23 Vaatavyaadhi - Gridhrasee</w:t>
            </w:r>
          </w:p>
        </w:tc>
        <w:tc>
          <w:p>
            <w:pPr>
              <w:pStyle w:val="Compact"/>
              <w:jc w:val="right"/>
            </w:pPr>
            <w:r>
              <w:t xml:space="preserve">1398</w:t>
            </w:r>
          </w:p>
        </w:tc>
        <w:tc>
          <w:p>
            <w:pPr>
              <w:pStyle w:val="Compact"/>
              <w:jc w:val="right"/>
            </w:pPr>
            <w:r>
              <w:t xml:space="preserve">107.8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41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23 Vaatavyaadhi - Gridhrasee</w:t>
            </w:r>
          </w:p>
        </w:tc>
        <w:tc>
          <w:p>
            <w:pPr>
              <w:pStyle w:val="Compact"/>
              <w:jc w:val="right"/>
            </w:pPr>
            <w:r>
              <w:t xml:space="preserve">1215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17.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30 Vaatavyaadhi - Jaanugata Vaata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9.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30 Vaatavyaadhi - Jaanugata Vaata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30 Vaatavyaadhi - Jaanugata Vaat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31 Vaatavyaadhi - Janghaagata Vaat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31 Vaatavyaadhi - Janghaagata Vaat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31 Vaatavyaadhi - Janghaa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36 Vaatavyaadhi - Kateegata Vaata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7.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36 Vaatavyaadhi - Kateegata Vaata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3.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36 Vaatavyaadhi - Kateegata Vaata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42 Vaatavyaadhi - Maamsagata Vaata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6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51.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42 Vaatavyaadhi - Maamsagata Vaat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5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42 Vaatavyaadhi - Maamsagata Vaat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74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87.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43 Vaatavyaadhi - Maamsamedoga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1.5</w:t>
            </w:r>
          </w:p>
        </w:tc>
        <w:tc>
          <w:p>
            <w:pPr>
              <w:pStyle w:val="Compact"/>
              <w:jc w:val="right"/>
            </w:pPr>
            <w:r>
              <w:t xml:space="preserve">281.5</w:t>
            </w:r>
          </w:p>
        </w:tc>
        <w:tc>
          <w:p>
            <w:pPr>
              <w:pStyle w:val="Compact"/>
              <w:jc w:val="right"/>
            </w:pPr>
            <w:r>
              <w:t xml:space="preserve">396.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43 Vaatavyaadhi - Maamsamedo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2.0</w:t>
            </w:r>
          </w:p>
        </w:tc>
        <w:tc>
          <w:p>
            <w:pPr>
              <w:pStyle w:val="Compact"/>
              <w:jc w:val="right"/>
            </w:pPr>
            <w:r>
              <w:t xml:space="preserve">562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43 Vaatavyaadhi - Maamsamedo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44 Vaatavyaadhi - Majjaagata Vaat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41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44 Vaatavyaadhi - Majjaaga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44 Vaatavyaadhi - Majjaagata Vaa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1.2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160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45 Vaatavyaadhi - Majjaasthigata Vaat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13.8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45 Vaatavyaadhi - Majjaasthiga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45 Vaatavyaadhi - Majjaasthigata Vaat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17.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46 Vaatavyaadhi - Manyaagata Vaat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0.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46 Vaatavyaadhi - Manyaaga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46 Vaatavyaadhi - Manyaagata Vaat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4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47 Vaatavyaadhi - Manyaastambh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3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47 Vaatavyaadhi - Manyaastambh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8.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47 Vaatavyaadhi - Manyaastambh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34.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48 Vaatavyaadhi - Medo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48 Vaatavyaadhi - Medo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61 Vaatavyaadhi - Prishthagata Vaat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140.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61 Vaatavyaadhi - Prishthagata Va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61 Vaatavyaadhi - Prishthagata Vaa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6.6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173.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63 Vaatavyaadhi - Sandhigata Vaata</w:t>
            </w:r>
          </w:p>
        </w:tc>
        <w:tc>
          <w:p>
            <w:pPr>
              <w:pStyle w:val="Compact"/>
              <w:jc w:val="right"/>
            </w:pPr>
            <w:r>
              <w:t xml:space="preserve">4299</w:t>
            </w:r>
          </w:p>
        </w:tc>
        <w:tc>
          <w:p>
            <w:pPr>
              <w:pStyle w:val="Compact"/>
              <w:jc w:val="right"/>
            </w:pPr>
            <w:r>
              <w:t xml:space="preserve">77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08.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63 Vaatavyaadhi - Sandhigata Vaata</w:t>
            </w:r>
          </w:p>
        </w:tc>
        <w:tc>
          <w:p>
            <w:pPr>
              <w:pStyle w:val="Compact"/>
              <w:jc w:val="right"/>
            </w:pPr>
            <w:r>
              <w:t xml:space="preserve">2857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0.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63 Vaatavyaadhi - Sandhigata Vaata</w:t>
            </w:r>
          </w:p>
        </w:tc>
        <w:tc>
          <w:p>
            <w:pPr>
              <w:pStyle w:val="Compact"/>
              <w:jc w:val="right"/>
            </w:pPr>
            <w:r>
              <w:t xml:space="preserve">1442</w:t>
            </w:r>
          </w:p>
        </w:tc>
        <w:tc>
          <w:p>
            <w:pPr>
              <w:pStyle w:val="Compact"/>
              <w:jc w:val="right"/>
            </w:pPr>
            <w:r>
              <w:t xml:space="preserve">60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1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64 Vaatavyaadhi - Sarvaangagata Vaata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4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64 Vaatavyaadhi - Sarvaangagata Vaat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64 Vaatavyaadhi - Sarvaangagata Vaat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2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65 Vaatavyaadhi - Shaakhaagata Vaat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65 Vaatavyaadhi - Shaakhaagata Va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65 Vaatavyaadhi - Shaakhaaga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68 Vaatavyaadhi - Siraagata Vaat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5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68 Vaatavyaadhi - Siraagata Vaat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66.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68 Vaatavyaadhi - Siraagata Vaat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54.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69 Vaatavyaadhi - Siraa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69 Vaatavyaadhi - Siraagra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70 Vaatavyaadhi - Snaayugata Vaat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6.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70 Vaatavyaadhi - Snaayugata Vaat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05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70 Vaatavyaadhi - Snaayugata Vaat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7.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72 Vaatavyaadhi - Trikgata Va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72 Vaatavyaadhi - Trik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72 Vaatavyaadhi - Trik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73 Vaatavyaadhi - Tvaggata Vaat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73 Vaatavyaadhi - Tvaggata Va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73 Vaatavyaadhi - Tvaggata Vaat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9.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74 Vaatavyaadhi - Uru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74 Vaatavyaadhi - Urugata Va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75 Vaatavyaadhi - Vaatakantaka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75 Vaatavyaadhi - Vaatakantaka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3.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75 Vaatavyaadhi - Vaatakantak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77 Vaatavyaadhi - Vishvaachee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8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94.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77 Vaatavyaadhi - Vishvaache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9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1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77 Vaatavyaadhi - Vishvaache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9.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Total</w:t>
            </w:r>
          </w:p>
        </w:tc>
        <w:tc>
          <w:p>
            <w:pPr>
              <w:pStyle w:val="Compact"/>
              <w:jc w:val="left"/>
            </w:pPr>
            <w:r>
              <w:t xml:space="preserve">RMSD V2.9 Vaatavyaadhi - Asthigata Vaata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9.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MSD V2.9 Vaatavyaadhi - Asthigata Vaata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33.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RMSD V2.9 Vaatavyaadhi - Asthigata Vaat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23.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0_adsl_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0059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 RMSD analysis</dc:title>
  <dc:creator>Girish Tillu, Ashwini Mathur, Vinay Mahajan</dc:creator>
  <dcterms:created xsi:type="dcterms:W3CDTF">2018-04-22T08:53:08Z</dcterms:created>
  <dcterms:modified xsi:type="dcterms:W3CDTF">2018-04-22T08:53:08Z</dcterms:modified>
</cp:coreProperties>
</file>